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B1B37" w14:textId="77777777" w:rsidR="009F56E5" w:rsidRPr="009F56E5" w:rsidRDefault="00B64A36" w:rsidP="006571FB">
      <w:pPr>
        <w:rPr>
          <w:b/>
          <w:bCs/>
          <w:sz w:val="32"/>
          <w:szCs w:val="32"/>
          <w:lang w:val="en-AU"/>
        </w:rPr>
      </w:pPr>
      <w:r w:rsidRPr="009F56E5">
        <w:rPr>
          <w:b/>
          <w:bCs/>
          <w:sz w:val="32"/>
          <w:szCs w:val="32"/>
          <w:lang w:val="en-AU"/>
        </w:rPr>
        <w:t>2022</w:t>
      </w:r>
      <w:r w:rsidR="00C75772" w:rsidRPr="009F56E5">
        <w:rPr>
          <w:b/>
          <w:bCs/>
          <w:noProof/>
          <w:sz w:val="32"/>
          <w:szCs w:val="32"/>
          <w:lang w:val="en-AU"/>
        </w:rPr>
        <w:drawing>
          <wp:anchor distT="0" distB="0" distL="0" distR="0" simplePos="0" relativeHeight="251658752" behindDoc="0" locked="0" layoutInCell="1" allowOverlap="1" wp14:anchorId="4463BB83" wp14:editId="5EDA3117">
            <wp:simplePos x="0" y="0"/>
            <wp:positionH relativeFrom="margin">
              <wp:align>right</wp:align>
            </wp:positionH>
            <wp:positionV relativeFrom="margin">
              <wp:posOffset>3810</wp:posOffset>
            </wp:positionV>
            <wp:extent cx="1509469" cy="1395505"/>
            <wp:effectExtent l="0" t="0" r="0" b="0"/>
            <wp:wrapSquare wrapText="bothSides"/>
            <wp:docPr id="1" name="image1.jpeg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9469" cy="1395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F56E5">
        <w:rPr>
          <w:b/>
          <w:bCs/>
          <w:sz w:val="32"/>
          <w:szCs w:val="32"/>
          <w:lang w:val="en-AU"/>
        </w:rPr>
        <w:t xml:space="preserve"> </w:t>
      </w:r>
      <w:r w:rsidR="1C60B661" w:rsidRPr="009F56E5">
        <w:rPr>
          <w:b/>
          <w:bCs/>
          <w:sz w:val="32"/>
          <w:szCs w:val="32"/>
          <w:lang w:val="en-AU"/>
        </w:rPr>
        <w:t xml:space="preserve">Awards for </w:t>
      </w:r>
      <w:r w:rsidR="1DBF0B1E" w:rsidRPr="009F56E5">
        <w:rPr>
          <w:b/>
          <w:bCs/>
          <w:sz w:val="32"/>
          <w:szCs w:val="32"/>
          <w:lang w:val="en-AU"/>
        </w:rPr>
        <w:t xml:space="preserve">Excellence in Australian </w:t>
      </w:r>
    </w:p>
    <w:p w14:paraId="746F0330" w14:textId="434FDA62" w:rsidR="00B55DF7" w:rsidRPr="009F56E5" w:rsidRDefault="1DBF0B1E" w:rsidP="006571FB">
      <w:pPr>
        <w:rPr>
          <w:b/>
          <w:bCs/>
          <w:sz w:val="32"/>
          <w:szCs w:val="32"/>
          <w:lang w:val="en-AU"/>
        </w:rPr>
      </w:pPr>
      <w:r w:rsidRPr="009F56E5">
        <w:rPr>
          <w:b/>
          <w:bCs/>
          <w:sz w:val="32"/>
          <w:szCs w:val="32"/>
          <w:lang w:val="en-AU"/>
        </w:rPr>
        <w:t>Kodály-inspired</w:t>
      </w:r>
      <w:r w:rsidR="00C66323" w:rsidRPr="009F56E5">
        <w:rPr>
          <w:b/>
          <w:bCs/>
          <w:sz w:val="32"/>
          <w:szCs w:val="32"/>
          <w:lang w:val="en-AU"/>
        </w:rPr>
        <w:t xml:space="preserve"> </w:t>
      </w:r>
      <w:r w:rsidRPr="009F56E5">
        <w:rPr>
          <w:b/>
          <w:bCs/>
          <w:sz w:val="32"/>
          <w:szCs w:val="32"/>
          <w:lang w:val="en-AU"/>
        </w:rPr>
        <w:t>Music Education</w:t>
      </w:r>
    </w:p>
    <w:p w14:paraId="61DA4EA2" w14:textId="3BE8F545" w:rsidR="00B55DF7" w:rsidRPr="00F568E3" w:rsidRDefault="00B55DF7" w:rsidP="006571FB">
      <w:pPr>
        <w:rPr>
          <w:sz w:val="22"/>
          <w:szCs w:val="22"/>
          <w:lang w:val="en-AU"/>
        </w:rPr>
      </w:pPr>
    </w:p>
    <w:p w14:paraId="0F0782FB" w14:textId="29EA4A3A" w:rsidR="00B55DF7" w:rsidRPr="00F568E3" w:rsidRDefault="1DBF0B1E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The </w:t>
      </w:r>
      <w:r w:rsidR="6083D110" w:rsidRPr="00F568E3">
        <w:rPr>
          <w:i/>
          <w:iCs/>
          <w:sz w:val="22"/>
          <w:szCs w:val="22"/>
          <w:lang w:val="en-AU"/>
        </w:rPr>
        <w:t xml:space="preserve">Awards for </w:t>
      </w:r>
      <w:r w:rsidRPr="00F568E3">
        <w:rPr>
          <w:i/>
          <w:iCs/>
          <w:sz w:val="22"/>
          <w:szCs w:val="22"/>
          <w:lang w:val="en-AU"/>
        </w:rPr>
        <w:t>Excellence in Australian Kodály-inspired Music Education</w:t>
      </w:r>
      <w:r w:rsidRPr="00F568E3">
        <w:rPr>
          <w:sz w:val="22"/>
          <w:szCs w:val="22"/>
          <w:lang w:val="en-AU"/>
        </w:rPr>
        <w:t xml:space="preserve"> seek to recognise members of </w:t>
      </w:r>
      <w:r w:rsidR="005614DE" w:rsidRPr="00F568E3">
        <w:rPr>
          <w:sz w:val="22"/>
          <w:szCs w:val="22"/>
          <w:lang w:val="en-AU"/>
        </w:rPr>
        <w:t xml:space="preserve">our </w:t>
      </w:r>
      <w:r w:rsidRPr="00F568E3">
        <w:rPr>
          <w:sz w:val="22"/>
          <w:szCs w:val="22"/>
          <w:lang w:val="en-AU"/>
        </w:rPr>
        <w:t xml:space="preserve">community who have demonstrated </w:t>
      </w:r>
      <w:r w:rsidR="00AD1D1E" w:rsidRPr="00F568E3">
        <w:rPr>
          <w:sz w:val="22"/>
          <w:szCs w:val="22"/>
          <w:lang w:val="en-AU"/>
        </w:rPr>
        <w:t xml:space="preserve">an </w:t>
      </w:r>
      <w:r w:rsidRPr="00F568E3">
        <w:rPr>
          <w:sz w:val="22"/>
          <w:szCs w:val="22"/>
          <w:lang w:val="en-AU"/>
        </w:rPr>
        <w:t>outstanding contribution and impact benefitting Australian</w:t>
      </w:r>
      <w:r w:rsidR="0079071D" w:rsidRPr="00F568E3">
        <w:rPr>
          <w:sz w:val="22"/>
          <w:szCs w:val="22"/>
          <w:lang w:val="en-AU"/>
        </w:rPr>
        <w:t xml:space="preserve"> Kodály-inspired</w:t>
      </w:r>
      <w:r w:rsidRPr="00F568E3">
        <w:rPr>
          <w:sz w:val="22"/>
          <w:szCs w:val="22"/>
          <w:lang w:val="en-AU"/>
        </w:rPr>
        <w:t xml:space="preserve"> music education.</w:t>
      </w:r>
    </w:p>
    <w:p w14:paraId="2E38A0C4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429ED43F" w14:textId="77777777" w:rsidR="006571FB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Award Presentation</w:t>
      </w:r>
    </w:p>
    <w:p w14:paraId="32D33650" w14:textId="2D58FAA4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The awards are presented biennially at the Kodály Australia Conference. Kodály Australia reserves the right to not present </w:t>
      </w:r>
      <w:r w:rsidR="00F62926">
        <w:rPr>
          <w:sz w:val="22"/>
          <w:szCs w:val="22"/>
          <w:lang w:val="en-AU"/>
        </w:rPr>
        <w:t>an</w:t>
      </w:r>
      <w:r w:rsidRPr="00F568E3">
        <w:rPr>
          <w:sz w:val="22"/>
          <w:szCs w:val="22"/>
          <w:lang w:val="en-AU"/>
        </w:rPr>
        <w:t xml:space="preserve"> award if there are no suitable nominations. It is desirable that the recipient of an award </w:t>
      </w:r>
      <w:proofErr w:type="gramStart"/>
      <w:r w:rsidRPr="00F568E3">
        <w:rPr>
          <w:sz w:val="22"/>
          <w:szCs w:val="22"/>
          <w:lang w:val="en-AU"/>
        </w:rPr>
        <w:t>is able to</w:t>
      </w:r>
      <w:proofErr w:type="gramEnd"/>
      <w:r w:rsidRPr="00F568E3">
        <w:rPr>
          <w:sz w:val="22"/>
          <w:szCs w:val="22"/>
          <w:lang w:val="en-AU"/>
        </w:rPr>
        <w:t xml:space="preserve"> attend the presentation at the biennial Kodály Australia Conference.</w:t>
      </w:r>
    </w:p>
    <w:p w14:paraId="6BD764B7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413FAF86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Eligibility</w:t>
      </w:r>
    </w:p>
    <w:p w14:paraId="433D8903" w14:textId="0B5D8CCA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The award nominator and nominee must be Australian</w:t>
      </w:r>
      <w:r w:rsidR="00F62926">
        <w:rPr>
          <w:sz w:val="22"/>
          <w:szCs w:val="22"/>
          <w:lang w:val="en-AU"/>
        </w:rPr>
        <w:t xml:space="preserve"> citizens or permanent</w:t>
      </w:r>
      <w:r w:rsidRPr="00F568E3">
        <w:rPr>
          <w:sz w:val="22"/>
          <w:szCs w:val="22"/>
          <w:lang w:val="en-AU"/>
        </w:rPr>
        <w:t xml:space="preserve"> residents 18 years or older and have been financial members of Kodály Australia for at least the past two years. The nominee must have not previously received the category award.</w:t>
      </w:r>
    </w:p>
    <w:p w14:paraId="2ABE100F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587ACC5D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Award Categories</w:t>
      </w:r>
    </w:p>
    <w:p w14:paraId="79FEFF79" w14:textId="683C0241" w:rsidR="00B55DF7" w:rsidRDefault="023AA934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R</w:t>
      </w:r>
      <w:r w:rsidR="1DBF0B1E" w:rsidRPr="00F568E3">
        <w:rPr>
          <w:sz w:val="22"/>
          <w:szCs w:val="22"/>
          <w:lang w:val="en-AU"/>
        </w:rPr>
        <w:t>ecipient</w:t>
      </w:r>
      <w:r w:rsidR="52FAFE69" w:rsidRPr="00F568E3">
        <w:rPr>
          <w:sz w:val="22"/>
          <w:szCs w:val="22"/>
          <w:lang w:val="en-AU"/>
        </w:rPr>
        <w:t>s</w:t>
      </w:r>
      <w:r w:rsidR="1DBF0B1E" w:rsidRPr="00F568E3">
        <w:rPr>
          <w:sz w:val="22"/>
          <w:szCs w:val="22"/>
          <w:lang w:val="en-AU"/>
        </w:rPr>
        <w:t xml:space="preserve"> will be awarded for each of the following categories for work completed within the past two years:</w:t>
      </w:r>
    </w:p>
    <w:p w14:paraId="2B2C77AE" w14:textId="77777777" w:rsidR="00B8688C" w:rsidRPr="00F568E3" w:rsidRDefault="00B8688C" w:rsidP="006571FB">
      <w:pPr>
        <w:rPr>
          <w:sz w:val="22"/>
          <w:szCs w:val="22"/>
          <w:lang w:val="en-AU"/>
        </w:rPr>
      </w:pPr>
    </w:p>
    <w:p w14:paraId="5DC2ABDA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Innovation</w:t>
      </w:r>
      <w:r w:rsidRPr="00F568E3">
        <w:rPr>
          <w:lang w:val="en-AU"/>
        </w:rPr>
        <w:t xml:space="preserve"> – for outstanding innovation in Australian Kodály-inspired music education</w:t>
      </w:r>
    </w:p>
    <w:p w14:paraId="1047AD8E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Research</w:t>
      </w:r>
      <w:r w:rsidRPr="00F568E3">
        <w:rPr>
          <w:lang w:val="en-AU"/>
        </w:rPr>
        <w:t xml:space="preserve"> – for outstanding research output (including traditional and creative works) investigating Australian Kodály-inspired music education</w:t>
      </w:r>
    </w:p>
    <w:p w14:paraId="28D9CE85" w14:textId="777F346A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 xml:space="preserve">Australian Aboriginal and Torres Strait Islander </w:t>
      </w:r>
      <w:r w:rsidR="002359BE">
        <w:rPr>
          <w:b/>
          <w:bCs/>
          <w:lang w:val="en-AU"/>
        </w:rPr>
        <w:t xml:space="preserve">Peoples’ </w:t>
      </w:r>
      <w:r w:rsidRPr="00F568E3">
        <w:rPr>
          <w:b/>
          <w:bCs/>
          <w:lang w:val="en-AU"/>
        </w:rPr>
        <w:t>Perspectives</w:t>
      </w:r>
      <w:r w:rsidRPr="00F568E3">
        <w:rPr>
          <w:lang w:val="en-AU"/>
        </w:rPr>
        <w:t xml:space="preserve"> – for an outstanding example of including Australian Aboriginal and Torres Strait Islander </w:t>
      </w:r>
      <w:r w:rsidR="002359BE">
        <w:rPr>
          <w:lang w:val="en-AU"/>
        </w:rPr>
        <w:t xml:space="preserve">Peoples’ </w:t>
      </w:r>
      <w:r w:rsidRPr="00F568E3">
        <w:rPr>
          <w:lang w:val="en-AU"/>
        </w:rPr>
        <w:t>perspectives in Australian Kodaly-inspired music education</w:t>
      </w:r>
    </w:p>
    <w:p w14:paraId="46D4850E" w14:textId="77777777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Early Career Teacher</w:t>
      </w:r>
      <w:r w:rsidRPr="00F568E3">
        <w:rPr>
          <w:lang w:val="en-AU"/>
        </w:rPr>
        <w:t xml:space="preserve"> (within 5 years of completing initial teacher education) – for an outstanding example of early-career teaching practice informed by Australian Kodály-inspired music education</w:t>
      </w:r>
    </w:p>
    <w:p w14:paraId="62014187" w14:textId="0425216A" w:rsidR="00B55DF7" w:rsidRPr="00F568E3" w:rsidRDefault="00B55DF7" w:rsidP="003231A8">
      <w:pPr>
        <w:pStyle w:val="ListParagraph"/>
        <w:numPr>
          <w:ilvl w:val="0"/>
          <w:numId w:val="6"/>
        </w:numPr>
        <w:rPr>
          <w:lang w:val="en-AU"/>
        </w:rPr>
      </w:pPr>
      <w:r w:rsidRPr="00F568E3">
        <w:rPr>
          <w:b/>
          <w:bCs/>
          <w:lang w:val="en-AU"/>
        </w:rPr>
        <w:t>Mentoring</w:t>
      </w:r>
      <w:r w:rsidRPr="00F568E3">
        <w:rPr>
          <w:lang w:val="en-AU"/>
        </w:rPr>
        <w:t xml:space="preserve"> – for an outstanding example of mentoring in Australian Kodály-inspired music education</w:t>
      </w:r>
    </w:p>
    <w:p w14:paraId="653BB0E8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3DFE9E75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Selection Criteria</w:t>
      </w:r>
    </w:p>
    <w:p w14:paraId="6C11B0BD" w14:textId="77777777" w:rsidR="00B55DF7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Each application will be assessed according to the following criteria relevant to the nominated category:</w:t>
      </w:r>
    </w:p>
    <w:p w14:paraId="3E2BC5AE" w14:textId="77777777" w:rsidR="00B8688C" w:rsidRPr="00F568E3" w:rsidRDefault="00B8688C" w:rsidP="006571FB">
      <w:pPr>
        <w:rPr>
          <w:sz w:val="22"/>
          <w:szCs w:val="22"/>
          <w:lang w:val="en-AU"/>
        </w:rPr>
      </w:pPr>
    </w:p>
    <w:p w14:paraId="51B7867C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Demonstrated personal </w:t>
      </w:r>
      <w:r w:rsidRPr="00F568E3">
        <w:rPr>
          <w:b/>
          <w:bCs/>
          <w:lang w:val="en-AU"/>
        </w:rPr>
        <w:t>teaching and musical excellence</w:t>
      </w:r>
    </w:p>
    <w:p w14:paraId="08AF1566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Demonstrated </w:t>
      </w:r>
      <w:r w:rsidRPr="00F568E3">
        <w:rPr>
          <w:b/>
          <w:bCs/>
          <w:lang w:val="en-AU"/>
        </w:rPr>
        <w:t>contribution</w:t>
      </w:r>
      <w:r w:rsidRPr="00F568E3">
        <w:rPr>
          <w:lang w:val="en-AU"/>
        </w:rPr>
        <w:t xml:space="preserve"> of work to Australian Kodály-inspired music education and/or the Kodály Australia community</w:t>
      </w:r>
    </w:p>
    <w:p w14:paraId="3FD48F12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Demonstrated </w:t>
      </w:r>
      <w:r w:rsidRPr="00F568E3">
        <w:rPr>
          <w:b/>
          <w:bCs/>
          <w:lang w:val="en-AU"/>
        </w:rPr>
        <w:t>impact</w:t>
      </w:r>
      <w:r w:rsidRPr="00F568E3">
        <w:rPr>
          <w:lang w:val="en-AU"/>
        </w:rPr>
        <w:t xml:space="preserve"> of work on Australian Kodály-inspired music education and/or the Kodály Australia community</w:t>
      </w:r>
    </w:p>
    <w:p w14:paraId="58817509" w14:textId="77777777" w:rsidR="00B55DF7" w:rsidRPr="00F568E3" w:rsidRDefault="00B55DF7" w:rsidP="003231A8">
      <w:pPr>
        <w:pStyle w:val="ListParagraph"/>
        <w:numPr>
          <w:ilvl w:val="0"/>
          <w:numId w:val="5"/>
        </w:numPr>
        <w:rPr>
          <w:lang w:val="en-AU"/>
        </w:rPr>
      </w:pPr>
      <w:r w:rsidRPr="00F568E3">
        <w:rPr>
          <w:lang w:val="en-AU"/>
        </w:rPr>
        <w:t xml:space="preserve">Potential </w:t>
      </w:r>
      <w:r w:rsidRPr="00F568E3">
        <w:rPr>
          <w:b/>
          <w:bCs/>
          <w:lang w:val="en-AU"/>
        </w:rPr>
        <w:t>model</w:t>
      </w:r>
      <w:r w:rsidRPr="00F568E3">
        <w:rPr>
          <w:lang w:val="en-AU"/>
        </w:rPr>
        <w:t xml:space="preserve"> for others</w:t>
      </w:r>
    </w:p>
    <w:p w14:paraId="7973CFC1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6AF6181F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Important Dates</w:t>
      </w:r>
    </w:p>
    <w:p w14:paraId="7E084496" w14:textId="40BA35D3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1 January even year</w:t>
      </w:r>
      <w:r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Pr="00F568E3">
        <w:rPr>
          <w:sz w:val="22"/>
          <w:szCs w:val="22"/>
          <w:lang w:val="en-AU"/>
        </w:rPr>
        <w:t>Nominations open</w:t>
      </w:r>
    </w:p>
    <w:p w14:paraId="1E3C1AEA" w14:textId="69C4DF5F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31 March even year</w:t>
      </w:r>
      <w:r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="003231A8" w:rsidRPr="00F568E3">
        <w:rPr>
          <w:sz w:val="22"/>
          <w:szCs w:val="22"/>
          <w:lang w:val="en-AU"/>
        </w:rPr>
        <w:tab/>
      </w:r>
      <w:r w:rsidRPr="00F568E3">
        <w:rPr>
          <w:sz w:val="22"/>
          <w:szCs w:val="22"/>
          <w:lang w:val="en-AU"/>
        </w:rPr>
        <w:t>Closing date for nominations</w:t>
      </w:r>
    </w:p>
    <w:p w14:paraId="02E1568F" w14:textId="5288EBA4" w:rsidR="00B55DF7" w:rsidRPr="00F568E3" w:rsidRDefault="00B55DF7" w:rsidP="003231A8">
      <w:pPr>
        <w:ind w:left="3600" w:hanging="3600"/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May even year</w:t>
      </w:r>
      <w:r w:rsidRPr="00F568E3">
        <w:rPr>
          <w:sz w:val="22"/>
          <w:szCs w:val="22"/>
          <w:lang w:val="en-AU"/>
        </w:rPr>
        <w:tab/>
        <w:t>Recipient of the award informed and public announcement through online</w:t>
      </w:r>
      <w:r w:rsidR="003231A8" w:rsidRPr="00F568E3">
        <w:rPr>
          <w:sz w:val="22"/>
          <w:szCs w:val="22"/>
          <w:lang w:val="en-AU"/>
        </w:rPr>
        <w:t xml:space="preserve"> </w:t>
      </w:r>
      <w:r w:rsidRPr="00F568E3">
        <w:rPr>
          <w:sz w:val="22"/>
          <w:szCs w:val="22"/>
          <w:lang w:val="en-AU"/>
        </w:rPr>
        <w:t>communication</w:t>
      </w:r>
    </w:p>
    <w:p w14:paraId="19C24D5F" w14:textId="77777777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Kodály Australia Conference even year</w:t>
      </w:r>
      <w:r w:rsidRPr="00F568E3">
        <w:rPr>
          <w:sz w:val="22"/>
          <w:szCs w:val="22"/>
          <w:lang w:val="en-AU"/>
        </w:rPr>
        <w:tab/>
        <w:t>Presentation of the award</w:t>
      </w:r>
    </w:p>
    <w:p w14:paraId="4E1EE970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12EE59D0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Submission</w:t>
      </w:r>
    </w:p>
    <w:p w14:paraId="5CF83828" w14:textId="7414952A" w:rsidR="00B55DF7" w:rsidRPr="00F568E3" w:rsidRDefault="00C95113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>Digital n</w:t>
      </w:r>
      <w:r w:rsidR="00B55DF7" w:rsidRPr="00F568E3">
        <w:rPr>
          <w:lang w:val="en-AU"/>
        </w:rPr>
        <w:t>ominations will only be accepted.</w:t>
      </w:r>
    </w:p>
    <w:p w14:paraId="398F4E31" w14:textId="3E678740" w:rsidR="00B55DF7" w:rsidRPr="00F568E3" w:rsidRDefault="00B55DF7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 xml:space="preserve">Please include a high-quality digital professional photograph and </w:t>
      </w:r>
      <w:r w:rsidR="002C7406">
        <w:rPr>
          <w:lang w:val="en-AU"/>
        </w:rPr>
        <w:t xml:space="preserve">a </w:t>
      </w:r>
      <w:r w:rsidRPr="00F568E3">
        <w:rPr>
          <w:lang w:val="en-AU"/>
        </w:rPr>
        <w:t>200-word biography with your application.</w:t>
      </w:r>
    </w:p>
    <w:p w14:paraId="49B78AB6" w14:textId="1EB9B23A" w:rsidR="00B55DF7" w:rsidRPr="00F568E3" w:rsidRDefault="00B55DF7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>Please email your completed documentation to the Scholarships and Awards Committee Convenor (</w:t>
      </w:r>
      <w:hyperlink r:id="rId8" w:history="1">
        <w:r w:rsidR="00071144" w:rsidRPr="00F568E3">
          <w:rPr>
            <w:rStyle w:val="Hyperlink"/>
            <w:lang w:val="en-AU"/>
          </w:rPr>
          <w:t>awards@kodaly.org.au</w:t>
        </w:r>
      </w:hyperlink>
      <w:r w:rsidRPr="00F568E3">
        <w:rPr>
          <w:lang w:val="en-AU"/>
        </w:rPr>
        <w:t>).</w:t>
      </w:r>
    </w:p>
    <w:p w14:paraId="21514AF3" w14:textId="77777777" w:rsidR="00B55DF7" w:rsidRPr="00F568E3" w:rsidRDefault="00B55DF7" w:rsidP="00DD782D">
      <w:pPr>
        <w:pStyle w:val="ListParagraph"/>
        <w:numPr>
          <w:ilvl w:val="0"/>
          <w:numId w:val="7"/>
        </w:numPr>
        <w:rPr>
          <w:lang w:val="en-AU"/>
        </w:rPr>
      </w:pPr>
      <w:r w:rsidRPr="00F568E3">
        <w:rPr>
          <w:lang w:val="en-AU"/>
        </w:rPr>
        <w:t>Incomplete nominations will not be considered.</w:t>
      </w:r>
    </w:p>
    <w:p w14:paraId="46B51628" w14:textId="77777777" w:rsidR="00B55DF7" w:rsidRPr="00F568E3" w:rsidRDefault="00B55DF7" w:rsidP="006571FB">
      <w:pPr>
        <w:rPr>
          <w:sz w:val="22"/>
          <w:szCs w:val="22"/>
          <w:lang w:val="en-AU"/>
        </w:rPr>
        <w:sectPr w:rsidR="00B55DF7" w:rsidRPr="00F568E3" w:rsidSect="00CC3382">
          <w:footerReference w:type="even" r:id="rId9"/>
          <w:footerReference w:type="default" r:id="rId10"/>
          <w:footerReference w:type="first" r:id="rId11"/>
          <w:pgSz w:w="11910" w:h="16840"/>
          <w:pgMar w:top="851" w:right="851" w:bottom="851" w:left="851" w:header="0" w:footer="567" w:gutter="0"/>
          <w:pgNumType w:start="1"/>
          <w:cols w:space="720"/>
          <w:docGrid w:linePitch="326"/>
        </w:sectPr>
      </w:pPr>
    </w:p>
    <w:p w14:paraId="2C1FDA1E" w14:textId="64A15A1F" w:rsidR="00B55DF7" w:rsidRPr="00F568E3" w:rsidRDefault="009F56E5" w:rsidP="006571FB">
      <w:pPr>
        <w:rPr>
          <w:b/>
          <w:bCs/>
          <w:sz w:val="28"/>
          <w:szCs w:val="28"/>
          <w:lang w:val="en-AU"/>
        </w:rPr>
      </w:pPr>
      <w:r>
        <w:rPr>
          <w:b/>
          <w:bCs/>
          <w:sz w:val="28"/>
          <w:szCs w:val="28"/>
          <w:lang w:val="en-AU"/>
        </w:rPr>
        <w:lastRenderedPageBreak/>
        <w:t xml:space="preserve">2022 </w:t>
      </w:r>
      <w:r w:rsidR="008F4348" w:rsidRPr="00F568E3">
        <w:rPr>
          <w:b/>
          <w:bCs/>
          <w:sz w:val="28"/>
          <w:szCs w:val="28"/>
          <w:lang w:val="en-AU"/>
        </w:rPr>
        <w:t>Award</w:t>
      </w:r>
      <w:r w:rsidR="00C645FD" w:rsidRPr="00F568E3">
        <w:rPr>
          <w:b/>
          <w:bCs/>
          <w:sz w:val="28"/>
          <w:szCs w:val="28"/>
          <w:lang w:val="en-AU"/>
        </w:rPr>
        <w:t>s</w:t>
      </w:r>
      <w:r w:rsidR="008F4348" w:rsidRPr="00F568E3">
        <w:rPr>
          <w:b/>
          <w:bCs/>
          <w:sz w:val="28"/>
          <w:szCs w:val="28"/>
          <w:lang w:val="en-AU"/>
        </w:rPr>
        <w:t xml:space="preserve"> for </w:t>
      </w:r>
      <w:r w:rsidR="00B55DF7" w:rsidRPr="00F568E3">
        <w:rPr>
          <w:b/>
          <w:bCs/>
          <w:sz w:val="28"/>
          <w:szCs w:val="28"/>
          <w:lang w:val="en-AU"/>
        </w:rPr>
        <w:t>Excellence in Australian Kodály-inspired Music Education</w:t>
      </w:r>
    </w:p>
    <w:p w14:paraId="5CFF85B7" w14:textId="77777777" w:rsidR="00B55DF7" w:rsidRPr="00F568E3" w:rsidRDefault="00B55DF7" w:rsidP="006571FB">
      <w:pPr>
        <w:rPr>
          <w:lang w:val="en-AU"/>
        </w:rPr>
      </w:pPr>
    </w:p>
    <w:p w14:paraId="51B9AEFF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Nomination Category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0FCE4047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B7B4D98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Category</w:t>
            </w:r>
          </w:p>
        </w:tc>
        <w:sdt>
          <w:sdtPr>
            <w:rPr>
              <w:sz w:val="22"/>
              <w:szCs w:val="22"/>
              <w:lang w:val="en-AU"/>
            </w:rPr>
            <w:id w:val="170705876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245C9BB5" w14:textId="3E584BBB" w:rsidR="00B55DF7" w:rsidRPr="00F568E3" w:rsidRDefault="00020ADF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</w:tbl>
    <w:p w14:paraId="7684AF3E" w14:textId="77777777" w:rsidR="00B55DF7" w:rsidRPr="00F568E3" w:rsidRDefault="00B55DF7" w:rsidP="006571FB">
      <w:pPr>
        <w:rPr>
          <w:lang w:val="en-AU"/>
        </w:rPr>
      </w:pPr>
    </w:p>
    <w:p w14:paraId="5B43DA5A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Personal Details of Nominator (author of this form)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642A9AE3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51CA036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Title</w:t>
            </w:r>
          </w:p>
        </w:tc>
        <w:sdt>
          <w:sdtPr>
            <w:rPr>
              <w:sz w:val="22"/>
              <w:szCs w:val="22"/>
              <w:lang w:val="en-AU"/>
            </w:rPr>
            <w:id w:val="-23447226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63B1893" w14:textId="083BF94F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1638E46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184EE59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Surname</w:t>
            </w:r>
          </w:p>
        </w:tc>
        <w:sdt>
          <w:sdtPr>
            <w:rPr>
              <w:sz w:val="22"/>
              <w:szCs w:val="22"/>
              <w:lang w:val="en-AU"/>
            </w:rPr>
            <w:id w:val="-67773630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73B8BE25" w14:textId="0F0B9C7E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0609B67C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3355DE95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Given Name</w:t>
            </w:r>
          </w:p>
        </w:tc>
        <w:sdt>
          <w:sdtPr>
            <w:rPr>
              <w:sz w:val="22"/>
              <w:szCs w:val="22"/>
              <w:lang w:val="en-AU"/>
            </w:rPr>
            <w:id w:val="-13184193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0048DB17" w14:textId="474E2453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5BE96D72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3DAA5E35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Email</w:t>
            </w:r>
          </w:p>
        </w:tc>
        <w:sdt>
          <w:sdtPr>
            <w:rPr>
              <w:sz w:val="22"/>
              <w:szCs w:val="22"/>
              <w:lang w:val="en-AU"/>
            </w:rPr>
            <w:id w:val="1117926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BECF114" w14:textId="5A989F45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8F90600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25189ECF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tial Address</w:t>
            </w:r>
          </w:p>
        </w:tc>
        <w:sdt>
          <w:sdtPr>
            <w:rPr>
              <w:sz w:val="22"/>
              <w:szCs w:val="22"/>
              <w:lang w:val="en-AU"/>
            </w:rPr>
            <w:id w:val="92137926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3C91305C" w14:textId="45504AB4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768C8004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7467F9E6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Home Phone</w:t>
            </w:r>
          </w:p>
        </w:tc>
        <w:sdt>
          <w:sdtPr>
            <w:rPr>
              <w:sz w:val="22"/>
              <w:szCs w:val="22"/>
              <w:lang w:val="en-AU"/>
            </w:rPr>
            <w:id w:val="12940260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3EAECD5" w14:textId="1468AB20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58483E3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7181517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Work Phone</w:t>
            </w:r>
          </w:p>
        </w:tc>
        <w:sdt>
          <w:sdtPr>
            <w:rPr>
              <w:sz w:val="22"/>
              <w:szCs w:val="22"/>
              <w:lang w:val="en-AU"/>
            </w:rPr>
            <w:id w:val="17915437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1EDBBBE" w14:textId="17CCDC71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0696D2FC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6686B34B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Mobile</w:t>
            </w:r>
          </w:p>
        </w:tc>
        <w:sdt>
          <w:sdtPr>
            <w:rPr>
              <w:sz w:val="22"/>
              <w:szCs w:val="22"/>
              <w:lang w:val="en-AU"/>
            </w:rPr>
            <w:id w:val="75278023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89927C0" w14:textId="1E89F7F5" w:rsidR="00B55DF7" w:rsidRPr="00F568E3" w:rsidRDefault="00C645FD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ED0B1B" w:rsidRPr="003C5B72" w14:paraId="3C962A10" w14:textId="77777777" w:rsidTr="000167B8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DA12E94" w14:textId="1869B838" w:rsidR="00ED0B1B" w:rsidRPr="00F568E3" w:rsidRDefault="00ED0B1B" w:rsidP="000167B8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cy Status</w:t>
            </w:r>
          </w:p>
        </w:tc>
        <w:tc>
          <w:tcPr>
            <w:tcW w:w="6663" w:type="dxa"/>
            <w:tcMar>
              <w:left w:w="57" w:type="dxa"/>
              <w:right w:w="57" w:type="dxa"/>
            </w:tcMar>
            <w:vAlign w:val="center"/>
          </w:tcPr>
          <w:p w14:paraId="4B84B164" w14:textId="23B0DE47" w:rsidR="00ED0B1B" w:rsidRPr="00F568E3" w:rsidRDefault="00BC5E08" w:rsidP="000167B8">
            <w:pPr>
              <w:rPr>
                <w:sz w:val="22"/>
                <w:szCs w:val="22"/>
                <w:lang w:val="en-AU"/>
              </w:rPr>
            </w:pPr>
            <w:sdt>
              <w:sdtPr>
                <w:rPr>
                  <w:sz w:val="22"/>
                  <w:szCs w:val="22"/>
                  <w:lang w:val="en-AU"/>
                </w:rPr>
                <w:id w:val="140795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0B1B" w:rsidRPr="00F568E3">
                  <w:rPr>
                    <w:rFonts w:ascii="MS Gothic" w:eastAsia="MS Gothic" w:hAnsi="MS Gothic"/>
                    <w:sz w:val="22"/>
                    <w:szCs w:val="22"/>
                    <w:lang w:val="en-AU"/>
                  </w:rPr>
                  <w:t>☐</w:t>
                </w:r>
              </w:sdtContent>
            </w:sdt>
            <w:r w:rsidR="00ED0B1B" w:rsidRPr="00F568E3">
              <w:rPr>
                <w:sz w:val="22"/>
                <w:szCs w:val="22"/>
                <w:lang w:val="en-AU"/>
              </w:rPr>
              <w:t xml:space="preserve"> I am an Australian</w:t>
            </w:r>
            <w:r w:rsidR="00006A4B" w:rsidRPr="00F568E3">
              <w:rPr>
                <w:sz w:val="22"/>
                <w:szCs w:val="22"/>
                <w:lang w:val="en-AU"/>
              </w:rPr>
              <w:t xml:space="preserve"> citizen or</w:t>
            </w:r>
            <w:r w:rsidR="00ED0B1B" w:rsidRPr="00F568E3">
              <w:rPr>
                <w:sz w:val="22"/>
                <w:szCs w:val="22"/>
                <w:lang w:val="en-AU"/>
              </w:rPr>
              <w:t xml:space="preserve"> permanent resident</w:t>
            </w:r>
          </w:p>
        </w:tc>
      </w:tr>
    </w:tbl>
    <w:p w14:paraId="59B0AE4D" w14:textId="77777777" w:rsidR="00B55DF7" w:rsidRPr="00F568E3" w:rsidRDefault="00B55DF7" w:rsidP="006571FB">
      <w:pPr>
        <w:rPr>
          <w:lang w:val="en-AU"/>
        </w:rPr>
      </w:pPr>
    </w:p>
    <w:p w14:paraId="6A1BAC51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 xml:space="preserve">Personal Details of the Nominee (potential award recipient) </w:t>
      </w:r>
    </w:p>
    <w:p w14:paraId="42AE924A" w14:textId="5893C815" w:rsidR="00B55DF7" w:rsidRPr="00F568E3" w:rsidRDefault="00BC5E08" w:rsidP="006571FB">
      <w:pPr>
        <w:rPr>
          <w:sz w:val="22"/>
          <w:szCs w:val="22"/>
          <w:lang w:val="en-AU"/>
        </w:rPr>
      </w:pPr>
      <w:sdt>
        <w:sdtPr>
          <w:rPr>
            <w:sz w:val="22"/>
            <w:szCs w:val="22"/>
            <w:lang w:val="en-AU"/>
          </w:rPr>
          <w:id w:val="-1401370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☐</w:t>
          </w:r>
        </w:sdtContent>
      </w:sdt>
      <w:r w:rsidR="00B55DF7" w:rsidRPr="00F568E3">
        <w:rPr>
          <w:sz w:val="22"/>
          <w:szCs w:val="22"/>
          <w:lang w:val="en-AU"/>
        </w:rPr>
        <w:t xml:space="preserve"> Same as above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62EF5DA7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3E2F0C2E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Title</w:t>
            </w:r>
          </w:p>
        </w:tc>
        <w:sdt>
          <w:sdtPr>
            <w:rPr>
              <w:sz w:val="22"/>
              <w:szCs w:val="22"/>
              <w:lang w:val="en-AU"/>
            </w:rPr>
            <w:id w:val="-162252698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2DF31EBF" w14:textId="4C0CB2EF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36CAD37A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3E8A876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Surname</w:t>
            </w:r>
          </w:p>
        </w:tc>
        <w:sdt>
          <w:sdtPr>
            <w:rPr>
              <w:sz w:val="22"/>
              <w:szCs w:val="22"/>
              <w:lang w:val="en-AU"/>
            </w:rPr>
            <w:id w:val="917474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F9373B5" w14:textId="3C92DB78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6B00B1AA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E1FB84E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Given Name</w:t>
            </w:r>
          </w:p>
        </w:tc>
        <w:sdt>
          <w:sdtPr>
            <w:rPr>
              <w:sz w:val="22"/>
              <w:szCs w:val="22"/>
              <w:lang w:val="en-AU"/>
            </w:rPr>
            <w:id w:val="15730828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1EE38AA" w14:textId="177187E7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9835DE3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4ACB3C8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Email</w:t>
            </w:r>
          </w:p>
        </w:tc>
        <w:sdt>
          <w:sdtPr>
            <w:rPr>
              <w:sz w:val="22"/>
              <w:szCs w:val="22"/>
              <w:lang w:val="en-AU"/>
            </w:rPr>
            <w:id w:val="-43791844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079BE39" w14:textId="2EC5CB24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34FEBE1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5FB58463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tial Address</w:t>
            </w:r>
          </w:p>
        </w:tc>
        <w:sdt>
          <w:sdtPr>
            <w:rPr>
              <w:sz w:val="22"/>
              <w:szCs w:val="22"/>
              <w:lang w:val="en-AU"/>
            </w:rPr>
            <w:id w:val="58126476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51A4A946" w14:textId="077822D7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A4355D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2BCE71A3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Home Phone</w:t>
            </w:r>
          </w:p>
        </w:tc>
        <w:sdt>
          <w:sdtPr>
            <w:rPr>
              <w:sz w:val="22"/>
              <w:szCs w:val="22"/>
              <w:lang w:val="en-AU"/>
            </w:rPr>
            <w:id w:val="-4971206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29EA3D6D" w14:textId="4D39C7E0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7767EB1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243FF6E3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Work Phone</w:t>
            </w:r>
          </w:p>
        </w:tc>
        <w:sdt>
          <w:sdtPr>
            <w:rPr>
              <w:sz w:val="22"/>
              <w:szCs w:val="22"/>
              <w:lang w:val="en-AU"/>
            </w:rPr>
            <w:id w:val="-128419232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4EF32A3" w14:textId="1A643E14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529B65C7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7E72039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Mobile</w:t>
            </w:r>
          </w:p>
        </w:tc>
        <w:sdt>
          <w:sdtPr>
            <w:rPr>
              <w:sz w:val="22"/>
              <w:szCs w:val="22"/>
              <w:lang w:val="en-AU"/>
            </w:rPr>
            <w:id w:val="142160987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48CBEEF7" w14:textId="5186CA88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015EC2" w:rsidRPr="003C5B72" w14:paraId="691A3495" w14:textId="77777777" w:rsidTr="000167B8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1F03BAE8" w14:textId="5CA34815" w:rsidR="00015EC2" w:rsidRPr="00F568E3" w:rsidRDefault="00015EC2" w:rsidP="000167B8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Residency</w:t>
            </w:r>
            <w:r w:rsidR="00ED0B1B" w:rsidRPr="00F568E3">
              <w:rPr>
                <w:sz w:val="22"/>
                <w:szCs w:val="22"/>
                <w:lang w:val="en-AU"/>
              </w:rPr>
              <w:t xml:space="preserve"> Status</w:t>
            </w:r>
          </w:p>
        </w:tc>
        <w:tc>
          <w:tcPr>
            <w:tcW w:w="6663" w:type="dxa"/>
            <w:tcMar>
              <w:left w:w="57" w:type="dxa"/>
              <w:right w:w="57" w:type="dxa"/>
            </w:tcMar>
            <w:vAlign w:val="center"/>
          </w:tcPr>
          <w:p w14:paraId="6D2615AB" w14:textId="11D486A6" w:rsidR="00015EC2" w:rsidRPr="00F568E3" w:rsidRDefault="00BC5E08" w:rsidP="000167B8">
            <w:pPr>
              <w:rPr>
                <w:sz w:val="22"/>
                <w:szCs w:val="22"/>
                <w:lang w:val="en-AU"/>
              </w:rPr>
            </w:pPr>
            <w:sdt>
              <w:sdtPr>
                <w:rPr>
                  <w:sz w:val="22"/>
                  <w:szCs w:val="22"/>
                  <w:lang w:val="en-AU"/>
                </w:rPr>
                <w:id w:val="-188451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EC2" w:rsidRPr="00F568E3">
                  <w:rPr>
                    <w:rFonts w:ascii="MS Gothic" w:eastAsia="MS Gothic" w:hAnsi="MS Gothic"/>
                    <w:sz w:val="22"/>
                    <w:szCs w:val="22"/>
                    <w:lang w:val="en-AU"/>
                  </w:rPr>
                  <w:t>☐</w:t>
                </w:r>
              </w:sdtContent>
            </w:sdt>
            <w:r w:rsidR="00015EC2" w:rsidRPr="00F568E3">
              <w:rPr>
                <w:sz w:val="22"/>
                <w:szCs w:val="22"/>
                <w:lang w:val="en-AU"/>
              </w:rPr>
              <w:t xml:space="preserve"> I </w:t>
            </w:r>
            <w:r w:rsidR="003E4F28" w:rsidRPr="00F568E3">
              <w:rPr>
                <w:sz w:val="22"/>
                <w:szCs w:val="22"/>
                <w:lang w:val="en-AU"/>
              </w:rPr>
              <w:t>am</w:t>
            </w:r>
            <w:r w:rsidR="00015EC2" w:rsidRPr="00F568E3">
              <w:rPr>
                <w:sz w:val="22"/>
                <w:szCs w:val="22"/>
                <w:lang w:val="en-AU"/>
              </w:rPr>
              <w:t xml:space="preserve"> </w:t>
            </w:r>
            <w:r w:rsidR="00ED0B1B" w:rsidRPr="00F568E3">
              <w:rPr>
                <w:sz w:val="22"/>
                <w:szCs w:val="22"/>
                <w:lang w:val="en-AU"/>
              </w:rPr>
              <w:t xml:space="preserve">an </w:t>
            </w:r>
            <w:r w:rsidR="006D4151" w:rsidRPr="00F568E3">
              <w:rPr>
                <w:sz w:val="22"/>
                <w:szCs w:val="22"/>
                <w:lang w:val="en-AU"/>
              </w:rPr>
              <w:t>Australian</w:t>
            </w:r>
            <w:r w:rsidR="00006A4B" w:rsidRPr="00F568E3">
              <w:rPr>
                <w:sz w:val="22"/>
                <w:szCs w:val="22"/>
                <w:lang w:val="en-AU"/>
              </w:rPr>
              <w:t xml:space="preserve"> citizen or</w:t>
            </w:r>
            <w:r w:rsidR="006D4151" w:rsidRPr="00F568E3">
              <w:rPr>
                <w:sz w:val="22"/>
                <w:szCs w:val="22"/>
                <w:lang w:val="en-AU"/>
              </w:rPr>
              <w:t xml:space="preserve"> </w:t>
            </w:r>
            <w:r w:rsidR="00015EC2" w:rsidRPr="00F568E3">
              <w:rPr>
                <w:sz w:val="22"/>
                <w:szCs w:val="22"/>
                <w:lang w:val="en-AU"/>
              </w:rPr>
              <w:t>permanent residen</w:t>
            </w:r>
            <w:r w:rsidR="003E4F28" w:rsidRPr="00F568E3">
              <w:rPr>
                <w:sz w:val="22"/>
                <w:szCs w:val="22"/>
                <w:lang w:val="en-AU"/>
              </w:rPr>
              <w:t>t</w:t>
            </w:r>
          </w:p>
        </w:tc>
      </w:tr>
    </w:tbl>
    <w:p w14:paraId="45AFB58F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00D50D70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Employment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7"/>
        <w:gridCol w:w="6663"/>
      </w:tblGrid>
      <w:tr w:rsidR="00B55DF7" w:rsidRPr="003C5B72" w14:paraId="4C2DAF9E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871370A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Current Position</w:t>
            </w:r>
          </w:p>
        </w:tc>
        <w:sdt>
          <w:sdtPr>
            <w:rPr>
              <w:sz w:val="22"/>
              <w:szCs w:val="22"/>
              <w:lang w:val="en-AU"/>
            </w:rPr>
            <w:id w:val="106307356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7A593AB2" w14:textId="6C252118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122D99F" w14:textId="77777777" w:rsidTr="00CB74FD">
        <w:trPr>
          <w:trHeight w:val="340"/>
        </w:trPr>
        <w:tc>
          <w:tcPr>
            <w:tcW w:w="2467" w:type="dxa"/>
            <w:tcMar>
              <w:left w:w="57" w:type="dxa"/>
              <w:right w:w="57" w:type="dxa"/>
            </w:tcMar>
            <w:vAlign w:val="center"/>
          </w:tcPr>
          <w:p w14:paraId="0FB726AE" w14:textId="77777777" w:rsidR="00B55DF7" w:rsidRPr="00F568E3" w:rsidRDefault="00B55DF7" w:rsidP="006571FB">
            <w:pPr>
              <w:rPr>
                <w:sz w:val="22"/>
                <w:szCs w:val="22"/>
                <w:lang w:val="en-AU"/>
              </w:rPr>
            </w:pPr>
            <w:r w:rsidRPr="00F568E3">
              <w:rPr>
                <w:sz w:val="22"/>
                <w:szCs w:val="22"/>
                <w:lang w:val="en-AU"/>
              </w:rPr>
              <w:t>Current Employer</w:t>
            </w:r>
          </w:p>
        </w:tc>
        <w:sdt>
          <w:sdtPr>
            <w:rPr>
              <w:sz w:val="22"/>
              <w:szCs w:val="22"/>
              <w:lang w:val="en-AU"/>
            </w:rPr>
            <w:id w:val="12550088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63" w:type="dxa"/>
                <w:tcMar>
                  <w:left w:w="57" w:type="dxa"/>
                  <w:right w:w="57" w:type="dxa"/>
                </w:tcMar>
                <w:vAlign w:val="center"/>
              </w:tcPr>
              <w:p w14:paraId="0053925E" w14:textId="643D8669" w:rsidR="00B55DF7" w:rsidRPr="00F568E3" w:rsidRDefault="00FA7D5B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</w:tbl>
    <w:p w14:paraId="51036874" w14:textId="77777777" w:rsidR="00B55DF7" w:rsidRPr="00F568E3" w:rsidRDefault="00B55DF7" w:rsidP="006571FB">
      <w:pPr>
        <w:rPr>
          <w:lang w:val="en-AU"/>
        </w:rPr>
      </w:pPr>
    </w:p>
    <w:p w14:paraId="0ACAFB24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Education</w:t>
      </w:r>
    </w:p>
    <w:tbl>
      <w:tblPr>
        <w:tblW w:w="0" w:type="auto"/>
        <w:tblInd w:w="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88"/>
        <w:gridCol w:w="3399"/>
        <w:gridCol w:w="1844"/>
      </w:tblGrid>
      <w:tr w:rsidR="00B55DF7" w:rsidRPr="003C5B72" w14:paraId="15694614" w14:textId="77777777" w:rsidTr="00CB74FD">
        <w:trPr>
          <w:trHeight w:val="340"/>
        </w:trPr>
        <w:tc>
          <w:tcPr>
            <w:tcW w:w="3888" w:type="dxa"/>
            <w:tcMar>
              <w:left w:w="57" w:type="dxa"/>
              <w:right w:w="57" w:type="dxa"/>
            </w:tcMar>
            <w:vAlign w:val="center"/>
          </w:tcPr>
          <w:p w14:paraId="2811551E" w14:textId="77777777" w:rsidR="00B55DF7" w:rsidRPr="00F568E3" w:rsidRDefault="00B55DF7" w:rsidP="006571FB">
            <w:pPr>
              <w:rPr>
                <w:b/>
                <w:bCs/>
                <w:sz w:val="22"/>
                <w:szCs w:val="22"/>
                <w:lang w:val="en-AU"/>
              </w:rPr>
            </w:pPr>
            <w:r w:rsidRPr="00F568E3">
              <w:rPr>
                <w:b/>
                <w:bCs/>
                <w:sz w:val="22"/>
                <w:szCs w:val="22"/>
                <w:lang w:val="en-AU"/>
              </w:rPr>
              <w:t>Qualification (from most recent)</w:t>
            </w:r>
          </w:p>
        </w:tc>
        <w:tc>
          <w:tcPr>
            <w:tcW w:w="3399" w:type="dxa"/>
            <w:tcMar>
              <w:left w:w="57" w:type="dxa"/>
              <w:right w:w="57" w:type="dxa"/>
            </w:tcMar>
            <w:vAlign w:val="center"/>
          </w:tcPr>
          <w:p w14:paraId="3BFB2CDA" w14:textId="77777777" w:rsidR="00B55DF7" w:rsidRPr="00F568E3" w:rsidRDefault="00B55DF7" w:rsidP="006571FB">
            <w:pPr>
              <w:rPr>
                <w:b/>
                <w:bCs/>
                <w:sz w:val="22"/>
                <w:szCs w:val="22"/>
                <w:lang w:val="en-AU"/>
              </w:rPr>
            </w:pPr>
            <w:r w:rsidRPr="00F568E3">
              <w:rPr>
                <w:b/>
                <w:bCs/>
                <w:sz w:val="22"/>
                <w:szCs w:val="22"/>
                <w:lang w:val="en-AU"/>
              </w:rPr>
              <w:t>Institution</w:t>
            </w:r>
          </w:p>
        </w:tc>
        <w:tc>
          <w:tcPr>
            <w:tcW w:w="1844" w:type="dxa"/>
            <w:tcMar>
              <w:left w:w="57" w:type="dxa"/>
              <w:right w:w="57" w:type="dxa"/>
            </w:tcMar>
            <w:vAlign w:val="center"/>
          </w:tcPr>
          <w:p w14:paraId="2DF46F94" w14:textId="77777777" w:rsidR="00B55DF7" w:rsidRPr="00F568E3" w:rsidRDefault="00B55DF7" w:rsidP="006571FB">
            <w:pPr>
              <w:rPr>
                <w:b/>
                <w:bCs/>
                <w:sz w:val="22"/>
                <w:szCs w:val="22"/>
                <w:lang w:val="en-AU"/>
              </w:rPr>
            </w:pPr>
            <w:r w:rsidRPr="00F568E3">
              <w:rPr>
                <w:b/>
                <w:bCs/>
                <w:sz w:val="22"/>
                <w:szCs w:val="22"/>
                <w:lang w:val="en-AU"/>
              </w:rPr>
              <w:t>Year Completed</w:t>
            </w:r>
          </w:p>
        </w:tc>
      </w:tr>
      <w:tr w:rsidR="00B55DF7" w:rsidRPr="003C5B72" w14:paraId="0F853822" w14:textId="77777777" w:rsidTr="00CB74FD">
        <w:trPr>
          <w:trHeight w:val="537"/>
        </w:trPr>
        <w:sdt>
          <w:sdtPr>
            <w:rPr>
              <w:sz w:val="22"/>
              <w:szCs w:val="22"/>
              <w:lang w:val="en-AU"/>
            </w:rPr>
            <w:id w:val="14169060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02B2216B" w14:textId="615115E6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6483684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06B8C989" w14:textId="1755BF31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205668738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7A184112" w14:textId="38DDAC81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3F5E91FC" w14:textId="77777777" w:rsidTr="00CB74FD">
        <w:trPr>
          <w:trHeight w:val="534"/>
        </w:trPr>
        <w:sdt>
          <w:sdtPr>
            <w:rPr>
              <w:sz w:val="22"/>
              <w:szCs w:val="22"/>
              <w:lang w:val="en-AU"/>
            </w:rPr>
            <w:id w:val="202205173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04C72A93" w14:textId="70AC82DC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80542965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67B9020C" w14:textId="2C3E19C1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13408881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229EC0FE" w14:textId="5CF640C6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26DFF68F" w14:textId="77777777" w:rsidTr="00CB74FD">
        <w:trPr>
          <w:trHeight w:val="537"/>
        </w:trPr>
        <w:sdt>
          <w:sdtPr>
            <w:rPr>
              <w:sz w:val="22"/>
              <w:szCs w:val="22"/>
              <w:lang w:val="en-AU"/>
            </w:rPr>
            <w:id w:val="185939155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2A1355DA" w14:textId="0FF055DA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40429940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42D155DA" w14:textId="75B0C93E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5644159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73D754DF" w14:textId="615B39EC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  <w:tr w:rsidR="00B55DF7" w:rsidRPr="003C5B72" w14:paraId="1A842312" w14:textId="77777777" w:rsidTr="00CB74FD">
        <w:trPr>
          <w:trHeight w:val="534"/>
        </w:trPr>
        <w:sdt>
          <w:sdtPr>
            <w:rPr>
              <w:sz w:val="22"/>
              <w:szCs w:val="22"/>
              <w:lang w:val="en-AU"/>
            </w:rPr>
            <w:id w:val="3378161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88" w:type="dxa"/>
                <w:tcMar>
                  <w:left w:w="57" w:type="dxa"/>
                  <w:right w:w="57" w:type="dxa"/>
                </w:tcMar>
                <w:vAlign w:val="center"/>
              </w:tcPr>
              <w:p w14:paraId="7902960D" w14:textId="0DE3FB83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161625529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399" w:type="dxa"/>
                <w:tcMar>
                  <w:left w:w="57" w:type="dxa"/>
                  <w:right w:w="57" w:type="dxa"/>
                </w:tcMar>
                <w:vAlign w:val="center"/>
              </w:tcPr>
              <w:p w14:paraId="73436336" w14:textId="24565AE6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  <w:lang w:val="en-AU"/>
            </w:rPr>
            <w:id w:val="-190775516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844" w:type="dxa"/>
                <w:tcMar>
                  <w:left w:w="57" w:type="dxa"/>
                  <w:right w:w="57" w:type="dxa"/>
                </w:tcMar>
                <w:vAlign w:val="center"/>
              </w:tcPr>
              <w:p w14:paraId="2DA47E0A" w14:textId="03FE373C" w:rsidR="00B55DF7" w:rsidRPr="00F568E3" w:rsidRDefault="00CB3FD0" w:rsidP="006571FB">
                <w:pPr>
                  <w:rPr>
                    <w:sz w:val="22"/>
                    <w:szCs w:val="22"/>
                    <w:lang w:val="en-AU"/>
                  </w:rPr>
                </w:pPr>
                <w:r w:rsidRPr="00F568E3">
                  <w:rPr>
                    <w:sz w:val="22"/>
                    <w:szCs w:val="22"/>
                    <w:lang w:val="en-AU"/>
                  </w:rPr>
                  <w:t>Click or tap here to enter text.</w:t>
                </w:r>
              </w:p>
            </w:tc>
          </w:sdtContent>
        </w:sdt>
      </w:tr>
    </w:tbl>
    <w:p w14:paraId="5A42306C" w14:textId="77777777" w:rsidR="00B55DF7" w:rsidRPr="00F568E3" w:rsidRDefault="00B55DF7" w:rsidP="006571FB">
      <w:pPr>
        <w:rPr>
          <w:lang w:val="en-AU"/>
        </w:rPr>
        <w:sectPr w:rsidR="00B55DF7" w:rsidRPr="00F568E3" w:rsidSect="00F55A3A">
          <w:pgSz w:w="11910" w:h="16840"/>
          <w:pgMar w:top="851" w:right="851" w:bottom="851" w:left="851" w:header="0" w:footer="567" w:gutter="0"/>
          <w:cols w:space="720"/>
          <w:docGrid w:linePitch="299"/>
        </w:sectPr>
      </w:pPr>
    </w:p>
    <w:p w14:paraId="384872A1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lastRenderedPageBreak/>
        <w:t>Reasons for Nomination</w:t>
      </w:r>
    </w:p>
    <w:p w14:paraId="4E626AB2" w14:textId="2F7909CE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Please provide extensive detail outlining your reasons for nomination in relation to the nominated category and selection criteria. (approx. 500 words)</w:t>
      </w:r>
    </w:p>
    <w:p w14:paraId="30A41132" w14:textId="73E820B6" w:rsidR="00B55DF7" w:rsidRPr="00F568E3" w:rsidRDefault="00B55DF7" w:rsidP="006571FB">
      <w:pPr>
        <w:rPr>
          <w:sz w:val="22"/>
          <w:szCs w:val="22"/>
          <w:lang w:val="en-AU"/>
        </w:rPr>
      </w:pPr>
    </w:p>
    <w:sdt>
      <w:sdtPr>
        <w:rPr>
          <w:sz w:val="22"/>
          <w:szCs w:val="22"/>
          <w:lang w:val="en-AU"/>
        </w:rPr>
        <w:id w:val="2046012465"/>
        <w:placeholder>
          <w:docPart w:val="DefaultPlaceholder_-1854013440"/>
        </w:placeholder>
        <w:showingPlcHdr/>
      </w:sdtPr>
      <w:sdtEndPr/>
      <w:sdtContent>
        <w:p w14:paraId="333F1220" w14:textId="15CFF2B0" w:rsidR="00CB3FD0" w:rsidRPr="00F568E3" w:rsidRDefault="00012DD7" w:rsidP="006571FB">
          <w:pPr>
            <w:rPr>
              <w:sz w:val="22"/>
              <w:szCs w:val="22"/>
              <w:lang w:val="en-AU"/>
            </w:rPr>
          </w:pPr>
          <w:r w:rsidRPr="00E7533D">
            <w:rPr>
              <w:rStyle w:val="PlaceholderText"/>
            </w:rPr>
            <w:t>Click or tap here to enter text.</w:t>
          </w:r>
        </w:p>
      </w:sdtContent>
    </w:sdt>
    <w:p w14:paraId="21347F89" w14:textId="77777777" w:rsidR="00B55DF7" w:rsidRPr="00F568E3" w:rsidRDefault="00B55DF7" w:rsidP="006571FB">
      <w:pPr>
        <w:rPr>
          <w:sz w:val="22"/>
          <w:szCs w:val="22"/>
          <w:lang w:val="en-AU"/>
        </w:rPr>
        <w:sectPr w:rsidR="00B55DF7" w:rsidRPr="00F568E3" w:rsidSect="00F55A3A">
          <w:pgSz w:w="11910" w:h="16840"/>
          <w:pgMar w:top="851" w:right="851" w:bottom="851" w:left="851" w:header="0" w:footer="567" w:gutter="0"/>
          <w:cols w:space="720"/>
          <w:docGrid w:linePitch="299"/>
        </w:sectPr>
      </w:pPr>
    </w:p>
    <w:p w14:paraId="760D7279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lastRenderedPageBreak/>
        <w:t>Declaration by Nominator (author of this form)</w:t>
      </w:r>
    </w:p>
    <w:p w14:paraId="7CED85A3" w14:textId="724A698D" w:rsidR="00B55DF7" w:rsidRPr="00F568E3" w:rsidRDefault="00BC5E08" w:rsidP="006571FB">
      <w:pPr>
        <w:rPr>
          <w:sz w:val="22"/>
          <w:szCs w:val="22"/>
          <w:lang w:val="en-AU"/>
        </w:rPr>
      </w:pPr>
      <w:sdt>
        <w:sdtPr>
          <w:rPr>
            <w:sz w:val="22"/>
            <w:szCs w:val="22"/>
            <w:lang w:val="en-AU"/>
          </w:rPr>
          <w:id w:val="452371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☐</w:t>
          </w:r>
        </w:sdtContent>
      </w:sdt>
      <w:r w:rsidR="0045365F" w:rsidRPr="00F568E3">
        <w:rPr>
          <w:sz w:val="22"/>
          <w:szCs w:val="22"/>
          <w:lang w:val="en-AU"/>
        </w:rPr>
        <w:t xml:space="preserve"> </w:t>
      </w:r>
      <w:r w:rsidR="00B55DF7" w:rsidRPr="00F568E3">
        <w:rPr>
          <w:sz w:val="22"/>
          <w:szCs w:val="22"/>
          <w:lang w:val="en-AU"/>
        </w:rPr>
        <w:t>By ticking this box, I agree to the following:</w:t>
      </w:r>
    </w:p>
    <w:p w14:paraId="3F2CBDD1" w14:textId="77777777" w:rsidR="00B55DF7" w:rsidRPr="00F568E3" w:rsidRDefault="00B55DF7" w:rsidP="003C5B72">
      <w:pPr>
        <w:pStyle w:val="ListParagraph"/>
        <w:numPr>
          <w:ilvl w:val="0"/>
          <w:numId w:val="8"/>
        </w:numPr>
        <w:rPr>
          <w:lang w:val="en-AU"/>
        </w:rPr>
      </w:pPr>
      <w:r w:rsidRPr="00F568E3">
        <w:rPr>
          <w:lang w:val="en-AU"/>
        </w:rPr>
        <w:t>I state that all information in this application is true and correct.</w:t>
      </w:r>
    </w:p>
    <w:p w14:paraId="327AE1A7" w14:textId="77777777" w:rsidR="00B55DF7" w:rsidRPr="00F568E3" w:rsidRDefault="00B55DF7" w:rsidP="003C5B72">
      <w:pPr>
        <w:pStyle w:val="ListParagraph"/>
        <w:numPr>
          <w:ilvl w:val="0"/>
          <w:numId w:val="8"/>
        </w:numPr>
        <w:rPr>
          <w:lang w:val="en-AU"/>
        </w:rPr>
      </w:pPr>
      <w:r w:rsidRPr="00F568E3">
        <w:rPr>
          <w:lang w:val="en-AU"/>
        </w:rPr>
        <w:t xml:space="preserve">I accept that Kodály Australia has the right to reject a nomination or retract the Award </w:t>
      </w:r>
      <w:proofErr w:type="gramStart"/>
      <w:r w:rsidRPr="00F568E3">
        <w:rPr>
          <w:lang w:val="en-AU"/>
        </w:rPr>
        <w:t>on the basis of</w:t>
      </w:r>
      <w:proofErr w:type="gramEnd"/>
      <w:r w:rsidRPr="00F568E3">
        <w:rPr>
          <w:lang w:val="en-AU"/>
        </w:rPr>
        <w:t xml:space="preserve"> false or misleading information forming any part of my nomination.</w:t>
      </w:r>
    </w:p>
    <w:p w14:paraId="2F2F9EA2" w14:textId="77777777" w:rsidR="00B55DF7" w:rsidRPr="00F568E3" w:rsidRDefault="00B55DF7" w:rsidP="003C5B72">
      <w:pPr>
        <w:pStyle w:val="ListParagraph"/>
        <w:numPr>
          <w:ilvl w:val="0"/>
          <w:numId w:val="8"/>
        </w:numPr>
        <w:rPr>
          <w:lang w:val="en-AU"/>
        </w:rPr>
      </w:pPr>
      <w:r w:rsidRPr="00F568E3">
        <w:rPr>
          <w:lang w:val="en-AU"/>
        </w:rPr>
        <w:t>I agree my Reasons for Nomination may be published by Kodály Australia.</w:t>
      </w:r>
    </w:p>
    <w:p w14:paraId="50E573F5" w14:textId="3C53DB7B" w:rsidR="00B55DF7" w:rsidRPr="00F568E3" w:rsidRDefault="00B55DF7" w:rsidP="006571FB">
      <w:pPr>
        <w:rPr>
          <w:sz w:val="22"/>
          <w:szCs w:val="22"/>
          <w:lang w:val="en-AU"/>
        </w:rPr>
      </w:pPr>
    </w:p>
    <w:p w14:paraId="0D9E664F" w14:textId="2AC3998B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Nominator’s full name:</w:t>
      </w:r>
      <w:r w:rsidR="0045365F" w:rsidRPr="00F568E3">
        <w:rPr>
          <w:sz w:val="22"/>
          <w:szCs w:val="22"/>
          <w:lang w:val="en-AU"/>
        </w:rPr>
        <w:t xml:space="preserve"> </w:t>
      </w:r>
      <w:sdt>
        <w:sdtPr>
          <w:rPr>
            <w:sz w:val="22"/>
            <w:szCs w:val="22"/>
            <w:lang w:val="en-AU"/>
          </w:rPr>
          <w:id w:val="1382372042"/>
          <w:placeholder>
            <w:docPart w:val="DefaultPlaceholder_-1854013440"/>
          </w:placeholder>
          <w:showingPlcHdr/>
          <w:text/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here to enter text.</w:t>
          </w:r>
        </w:sdtContent>
      </w:sdt>
    </w:p>
    <w:p w14:paraId="3BA885D3" w14:textId="77777777" w:rsidR="0045365F" w:rsidRPr="00F568E3" w:rsidRDefault="0045365F" w:rsidP="006571FB">
      <w:pPr>
        <w:rPr>
          <w:sz w:val="22"/>
          <w:szCs w:val="22"/>
          <w:lang w:val="en-AU"/>
        </w:rPr>
      </w:pPr>
    </w:p>
    <w:p w14:paraId="10C7922F" w14:textId="3FD79C19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Date: </w:t>
      </w:r>
      <w:sdt>
        <w:sdtPr>
          <w:rPr>
            <w:sz w:val="22"/>
            <w:szCs w:val="22"/>
            <w:lang w:val="en-AU"/>
          </w:rPr>
          <w:id w:val="-1605486980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to enter a date.</w:t>
          </w:r>
        </w:sdtContent>
      </w:sdt>
    </w:p>
    <w:p w14:paraId="533FD25D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527629F4" w14:textId="77777777" w:rsidR="00B55DF7" w:rsidRPr="00F568E3" w:rsidRDefault="00B55DF7" w:rsidP="006571FB">
      <w:pPr>
        <w:rPr>
          <w:sz w:val="22"/>
          <w:szCs w:val="22"/>
          <w:lang w:val="en-AU"/>
        </w:rPr>
      </w:pPr>
    </w:p>
    <w:p w14:paraId="1A344C43" w14:textId="77777777" w:rsidR="00B55DF7" w:rsidRPr="00F568E3" w:rsidRDefault="00B55DF7" w:rsidP="006571FB">
      <w:pPr>
        <w:rPr>
          <w:b/>
          <w:bCs/>
          <w:lang w:val="en-AU"/>
        </w:rPr>
      </w:pPr>
      <w:r w:rsidRPr="00F568E3">
        <w:rPr>
          <w:b/>
          <w:bCs/>
          <w:lang w:val="en-AU"/>
        </w:rPr>
        <w:t>Declaration by Nominee (potential award recipient)</w:t>
      </w:r>
    </w:p>
    <w:p w14:paraId="635E58EA" w14:textId="61BC55C3" w:rsidR="00B55DF7" w:rsidRPr="00F568E3" w:rsidRDefault="00BC5E08" w:rsidP="006571FB">
      <w:pPr>
        <w:rPr>
          <w:sz w:val="22"/>
          <w:szCs w:val="22"/>
          <w:lang w:val="en-AU"/>
        </w:rPr>
      </w:pPr>
      <w:sdt>
        <w:sdtPr>
          <w:rPr>
            <w:sz w:val="22"/>
            <w:szCs w:val="22"/>
            <w:lang w:val="en-AU"/>
          </w:rPr>
          <w:id w:val="1282765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☐</w:t>
          </w:r>
        </w:sdtContent>
      </w:sdt>
      <w:r w:rsidR="0045365F" w:rsidRPr="00F568E3">
        <w:rPr>
          <w:sz w:val="22"/>
          <w:szCs w:val="22"/>
          <w:lang w:val="en-AU"/>
        </w:rPr>
        <w:t xml:space="preserve"> </w:t>
      </w:r>
      <w:r w:rsidR="00B55DF7" w:rsidRPr="00F568E3">
        <w:rPr>
          <w:sz w:val="22"/>
          <w:szCs w:val="22"/>
          <w:lang w:val="en-AU"/>
        </w:rPr>
        <w:t>By ticking this box, I agree to the following:</w:t>
      </w:r>
    </w:p>
    <w:p w14:paraId="3585FA27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accept the nomination for this award.</w:t>
      </w:r>
    </w:p>
    <w:p w14:paraId="6FDA6848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have included:</w:t>
      </w:r>
    </w:p>
    <w:p w14:paraId="28DF8240" w14:textId="77777777" w:rsidR="00B55DF7" w:rsidRPr="00F568E3" w:rsidRDefault="00B55DF7" w:rsidP="003C5B72">
      <w:pPr>
        <w:pStyle w:val="ListParagraph"/>
        <w:numPr>
          <w:ilvl w:val="1"/>
          <w:numId w:val="9"/>
        </w:numPr>
        <w:rPr>
          <w:lang w:val="en-AU"/>
        </w:rPr>
      </w:pPr>
      <w:r w:rsidRPr="00F568E3">
        <w:rPr>
          <w:lang w:val="en-AU"/>
        </w:rPr>
        <w:t>1 high-quality digital professional photograph</w:t>
      </w:r>
    </w:p>
    <w:p w14:paraId="2194A0E7" w14:textId="77777777" w:rsidR="00B55DF7" w:rsidRPr="00F568E3" w:rsidRDefault="00B55DF7" w:rsidP="003C5B72">
      <w:pPr>
        <w:pStyle w:val="ListParagraph"/>
        <w:numPr>
          <w:ilvl w:val="1"/>
          <w:numId w:val="9"/>
        </w:numPr>
        <w:rPr>
          <w:lang w:val="en-AU"/>
        </w:rPr>
      </w:pPr>
      <w:r w:rsidRPr="00F568E3">
        <w:rPr>
          <w:lang w:val="en-AU"/>
        </w:rPr>
        <w:t>200-word biography with a focus on Kodály-inspired music education</w:t>
      </w:r>
    </w:p>
    <w:p w14:paraId="5DED749D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state that all information in this application is true and correct.</w:t>
      </w:r>
    </w:p>
    <w:p w14:paraId="799F9BCD" w14:textId="662A834E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 xml:space="preserve">I accept that Kodály Australia has the right to reject a nomination or retract the Award </w:t>
      </w:r>
      <w:proofErr w:type="gramStart"/>
      <w:r w:rsidRPr="00F568E3">
        <w:rPr>
          <w:lang w:val="en-AU"/>
        </w:rPr>
        <w:t>on the basis of</w:t>
      </w:r>
      <w:proofErr w:type="gramEnd"/>
      <w:r w:rsidRPr="00F568E3">
        <w:rPr>
          <w:lang w:val="en-AU"/>
        </w:rPr>
        <w:t xml:space="preserve"> false or misleading information forming any part of this nomination.</w:t>
      </w:r>
    </w:p>
    <w:p w14:paraId="7B28EF78" w14:textId="77777777" w:rsidR="00B55DF7" w:rsidRPr="00F568E3" w:rsidRDefault="00B55DF7" w:rsidP="003C5B72">
      <w:pPr>
        <w:pStyle w:val="ListParagraph"/>
        <w:numPr>
          <w:ilvl w:val="0"/>
          <w:numId w:val="9"/>
        </w:numPr>
        <w:rPr>
          <w:lang w:val="en-AU"/>
        </w:rPr>
      </w:pPr>
      <w:r w:rsidRPr="00F568E3">
        <w:rPr>
          <w:lang w:val="en-AU"/>
        </w:rPr>
        <w:t>I agree my name, state of residence, biography and the Reasons for Nomination may be published by Kodály Australia.</w:t>
      </w:r>
    </w:p>
    <w:p w14:paraId="6C77D34A" w14:textId="6476918A" w:rsidR="00B55DF7" w:rsidRPr="00F568E3" w:rsidRDefault="00B55DF7" w:rsidP="006571FB">
      <w:pPr>
        <w:rPr>
          <w:sz w:val="22"/>
          <w:szCs w:val="22"/>
          <w:lang w:val="en-AU"/>
        </w:rPr>
      </w:pPr>
    </w:p>
    <w:p w14:paraId="4BF1B219" w14:textId="6B49D6CA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>Nominator’s full name:</w:t>
      </w:r>
      <w:r w:rsidR="0045365F" w:rsidRPr="00F568E3">
        <w:rPr>
          <w:sz w:val="22"/>
          <w:szCs w:val="22"/>
          <w:lang w:val="en-AU"/>
        </w:rPr>
        <w:t xml:space="preserve"> </w:t>
      </w:r>
      <w:sdt>
        <w:sdtPr>
          <w:rPr>
            <w:sz w:val="22"/>
            <w:szCs w:val="22"/>
            <w:lang w:val="en-AU"/>
          </w:rPr>
          <w:id w:val="-1075506388"/>
          <w:placeholder>
            <w:docPart w:val="DefaultPlaceholder_-1854013440"/>
          </w:placeholder>
          <w:showingPlcHdr/>
          <w:text/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here to enter text.</w:t>
          </w:r>
        </w:sdtContent>
      </w:sdt>
    </w:p>
    <w:p w14:paraId="07AE2509" w14:textId="77777777" w:rsidR="0051387A" w:rsidRPr="00F568E3" w:rsidRDefault="0051387A" w:rsidP="006571FB">
      <w:pPr>
        <w:rPr>
          <w:sz w:val="22"/>
          <w:szCs w:val="22"/>
          <w:lang w:val="en-AU"/>
        </w:rPr>
      </w:pPr>
    </w:p>
    <w:p w14:paraId="124A386F" w14:textId="3F2AA6EE" w:rsidR="00B55DF7" w:rsidRPr="00F568E3" w:rsidRDefault="00B55DF7" w:rsidP="006571FB">
      <w:pPr>
        <w:rPr>
          <w:sz w:val="22"/>
          <w:szCs w:val="22"/>
          <w:lang w:val="en-AU"/>
        </w:rPr>
      </w:pPr>
      <w:r w:rsidRPr="00F568E3">
        <w:rPr>
          <w:sz w:val="22"/>
          <w:szCs w:val="22"/>
          <w:lang w:val="en-AU"/>
        </w:rPr>
        <w:t xml:space="preserve">Date: </w:t>
      </w:r>
      <w:sdt>
        <w:sdtPr>
          <w:rPr>
            <w:sz w:val="22"/>
            <w:szCs w:val="22"/>
            <w:lang w:val="en-AU"/>
          </w:rPr>
          <w:id w:val="-435674184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45365F" w:rsidRPr="00F568E3">
            <w:rPr>
              <w:sz w:val="22"/>
              <w:szCs w:val="22"/>
              <w:lang w:val="en-AU"/>
            </w:rPr>
            <w:t>Click or tap to enter a date.</w:t>
          </w:r>
        </w:sdtContent>
      </w:sdt>
    </w:p>
    <w:p w14:paraId="376A5B13" w14:textId="77777777" w:rsidR="00E93D96" w:rsidRPr="00F568E3" w:rsidRDefault="00E93D96" w:rsidP="006571FB">
      <w:pPr>
        <w:rPr>
          <w:sz w:val="22"/>
          <w:szCs w:val="22"/>
          <w:lang w:val="en-AU"/>
        </w:rPr>
      </w:pPr>
    </w:p>
    <w:sectPr w:rsidR="00E93D96" w:rsidRPr="00F568E3" w:rsidSect="00A21F4B">
      <w:pgSz w:w="11906" w:h="16838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7D9D5" w14:textId="77777777" w:rsidR="00BC5E08" w:rsidRDefault="00BC5E08" w:rsidP="00B55DF7">
      <w:r>
        <w:separator/>
      </w:r>
    </w:p>
  </w:endnote>
  <w:endnote w:type="continuationSeparator" w:id="0">
    <w:p w14:paraId="7F924824" w14:textId="77777777" w:rsidR="00BC5E08" w:rsidRDefault="00BC5E08" w:rsidP="00B55DF7">
      <w:r>
        <w:continuationSeparator/>
      </w:r>
    </w:p>
  </w:endnote>
  <w:endnote w:type="continuationNotice" w:id="1">
    <w:p w14:paraId="0D53AE7F" w14:textId="77777777" w:rsidR="00BC5E08" w:rsidRDefault="00BC5E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331238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9AAC1C" w14:textId="6BE1ECE8" w:rsidR="00CC3382" w:rsidRDefault="00CC3382" w:rsidP="0008194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B85FA9" w14:textId="77777777" w:rsidR="00CC3382" w:rsidRDefault="00CC3382" w:rsidP="00CC33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0"/>
        <w:szCs w:val="20"/>
      </w:rPr>
      <w:id w:val="14762676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863FAC7" w14:textId="017BF28B" w:rsidR="00CC3382" w:rsidRPr="003231A8" w:rsidRDefault="00CC3382" w:rsidP="0008194D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3231A8">
          <w:rPr>
            <w:rStyle w:val="PageNumber"/>
            <w:sz w:val="20"/>
            <w:szCs w:val="20"/>
          </w:rPr>
          <w:fldChar w:fldCharType="begin"/>
        </w:r>
        <w:r w:rsidRPr="003231A8">
          <w:rPr>
            <w:rStyle w:val="PageNumber"/>
            <w:sz w:val="20"/>
            <w:szCs w:val="20"/>
          </w:rPr>
          <w:instrText xml:space="preserve"> PAGE </w:instrText>
        </w:r>
        <w:r w:rsidRPr="003231A8">
          <w:rPr>
            <w:rStyle w:val="PageNumber"/>
            <w:sz w:val="20"/>
            <w:szCs w:val="20"/>
          </w:rPr>
          <w:fldChar w:fldCharType="separate"/>
        </w:r>
        <w:r w:rsidRPr="003231A8">
          <w:rPr>
            <w:rStyle w:val="PageNumber"/>
            <w:noProof/>
            <w:sz w:val="20"/>
            <w:szCs w:val="20"/>
          </w:rPr>
          <w:t>0</w:t>
        </w:r>
        <w:r w:rsidRPr="003231A8">
          <w:rPr>
            <w:rStyle w:val="PageNumber"/>
            <w:sz w:val="20"/>
            <w:szCs w:val="20"/>
          </w:rPr>
          <w:fldChar w:fldCharType="end"/>
        </w:r>
      </w:p>
    </w:sdtContent>
  </w:sdt>
  <w:p w14:paraId="750C5089" w14:textId="3074ADEB" w:rsidR="00CC3382" w:rsidRPr="003231A8" w:rsidRDefault="00F50D73" w:rsidP="00CC3382">
    <w:pPr>
      <w:tabs>
        <w:tab w:val="left" w:pos="10206"/>
      </w:tabs>
      <w:spacing w:before="20"/>
      <w:ind w:left="20" w:right="360"/>
      <w:rPr>
        <w:sz w:val="20"/>
        <w:szCs w:val="20"/>
      </w:rPr>
    </w:pPr>
    <w:r>
      <w:rPr>
        <w:sz w:val="20"/>
        <w:szCs w:val="20"/>
      </w:rPr>
      <w:t xml:space="preserve">2022 </w:t>
    </w:r>
    <w:r w:rsidR="00CC3382" w:rsidRPr="003231A8">
      <w:rPr>
        <w:sz w:val="20"/>
        <w:szCs w:val="20"/>
      </w:rPr>
      <w:t>Award</w:t>
    </w:r>
    <w:r w:rsidR="00CB3FD0" w:rsidRPr="003231A8">
      <w:rPr>
        <w:sz w:val="20"/>
        <w:szCs w:val="20"/>
      </w:rPr>
      <w:t>s</w:t>
    </w:r>
    <w:r w:rsidR="00CC3382" w:rsidRPr="003231A8">
      <w:rPr>
        <w:sz w:val="20"/>
        <w:szCs w:val="20"/>
      </w:rPr>
      <w:t xml:space="preserve"> for Excellence in Australian Kodály-inspired Music Education</w:t>
    </w:r>
    <w:r w:rsidR="00CC3382" w:rsidRPr="003231A8">
      <w:rPr>
        <w:spacing w:val="-4"/>
        <w:sz w:val="20"/>
        <w:szCs w:val="20"/>
      </w:rPr>
      <w:t xml:space="preserve"> </w:t>
    </w:r>
    <w:r w:rsidR="00CC3382" w:rsidRPr="003231A8">
      <w:rPr>
        <w:sz w:val="20"/>
        <w:szCs w:val="20"/>
      </w:rPr>
      <w:t>Nomination</w:t>
    </w:r>
    <w:r w:rsidR="00CC3382" w:rsidRPr="003231A8">
      <w:rPr>
        <w:spacing w:val="-4"/>
        <w:sz w:val="20"/>
        <w:szCs w:val="20"/>
      </w:rPr>
      <w:t xml:space="preserve"> </w:t>
    </w:r>
    <w:r w:rsidR="00CC3382" w:rsidRPr="003231A8">
      <w:rPr>
        <w:sz w:val="20"/>
        <w:szCs w:val="20"/>
      </w:rPr>
      <w:t>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3FEDF" w14:textId="7638573D" w:rsidR="00CC3382" w:rsidRDefault="00CC3382" w:rsidP="00CC3382">
    <w:pPr>
      <w:tabs>
        <w:tab w:val="left" w:pos="10206"/>
      </w:tabs>
      <w:spacing w:before="20"/>
      <w:ind w:left="20"/>
    </w:pPr>
    <w:r>
      <w:t>Award for Excellence in Australian Kodály-inspired Music Education 2022</w:t>
    </w:r>
    <w:r>
      <w:rPr>
        <w:spacing w:val="-4"/>
      </w:rPr>
      <w:t xml:space="preserve"> </w:t>
    </w:r>
    <w:r>
      <w:t>Nomination</w:t>
    </w:r>
    <w:r>
      <w:rPr>
        <w:spacing w:val="-4"/>
      </w:rPr>
      <w:t xml:space="preserve"> </w:t>
    </w:r>
    <w:r>
      <w:t>Form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65830" w14:textId="77777777" w:rsidR="00BC5E08" w:rsidRDefault="00BC5E08" w:rsidP="00B55DF7">
      <w:r>
        <w:separator/>
      </w:r>
    </w:p>
  </w:footnote>
  <w:footnote w:type="continuationSeparator" w:id="0">
    <w:p w14:paraId="38C694B0" w14:textId="77777777" w:rsidR="00BC5E08" w:rsidRDefault="00BC5E08" w:rsidP="00B55DF7">
      <w:r>
        <w:continuationSeparator/>
      </w:r>
    </w:p>
  </w:footnote>
  <w:footnote w:type="continuationNotice" w:id="1">
    <w:p w14:paraId="629654ED" w14:textId="77777777" w:rsidR="00BC5E08" w:rsidRDefault="00BC5E0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A4302"/>
    <w:multiLevelType w:val="hybridMultilevel"/>
    <w:tmpl w:val="C49C1B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3904F4"/>
    <w:multiLevelType w:val="hybridMultilevel"/>
    <w:tmpl w:val="7514E3E8"/>
    <w:lvl w:ilvl="0" w:tplc="FD32F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C0E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E011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6CAA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C4E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A4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0C73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C43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2A8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5215D"/>
    <w:multiLevelType w:val="hybridMultilevel"/>
    <w:tmpl w:val="462A3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AF6954"/>
    <w:multiLevelType w:val="hybridMultilevel"/>
    <w:tmpl w:val="0026EE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6726C5"/>
    <w:multiLevelType w:val="hybridMultilevel"/>
    <w:tmpl w:val="FBB87C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D53329"/>
    <w:multiLevelType w:val="hybridMultilevel"/>
    <w:tmpl w:val="C41638BE"/>
    <w:lvl w:ilvl="0" w:tplc="4F90E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ACD0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08EE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8686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4080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DC63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70DB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40B1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9E34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624B5"/>
    <w:multiLevelType w:val="hybridMultilevel"/>
    <w:tmpl w:val="DA64BC1E"/>
    <w:lvl w:ilvl="0" w:tplc="3C32DD16">
      <w:start w:val="1"/>
      <w:numFmt w:val="decimal"/>
      <w:lvlText w:val="%1."/>
      <w:lvlJc w:val="left"/>
      <w:pPr>
        <w:ind w:left="720" w:hanging="360"/>
      </w:pPr>
    </w:lvl>
    <w:lvl w:ilvl="1" w:tplc="4A4E07CA">
      <w:start w:val="1"/>
      <w:numFmt w:val="lowerLetter"/>
      <w:lvlText w:val="%2."/>
      <w:lvlJc w:val="left"/>
      <w:pPr>
        <w:ind w:left="1440" w:hanging="360"/>
      </w:pPr>
    </w:lvl>
    <w:lvl w:ilvl="2" w:tplc="31283F88">
      <w:start w:val="1"/>
      <w:numFmt w:val="lowerRoman"/>
      <w:lvlText w:val="%3."/>
      <w:lvlJc w:val="right"/>
      <w:pPr>
        <w:ind w:left="2160" w:hanging="180"/>
      </w:pPr>
    </w:lvl>
    <w:lvl w:ilvl="3" w:tplc="B0E4B6D8">
      <w:start w:val="1"/>
      <w:numFmt w:val="decimal"/>
      <w:lvlText w:val="%4."/>
      <w:lvlJc w:val="left"/>
      <w:pPr>
        <w:ind w:left="2880" w:hanging="360"/>
      </w:pPr>
    </w:lvl>
    <w:lvl w:ilvl="4" w:tplc="15ACC5D4">
      <w:start w:val="1"/>
      <w:numFmt w:val="lowerLetter"/>
      <w:lvlText w:val="%5."/>
      <w:lvlJc w:val="left"/>
      <w:pPr>
        <w:ind w:left="3600" w:hanging="360"/>
      </w:pPr>
    </w:lvl>
    <w:lvl w:ilvl="5" w:tplc="CBF03EC6">
      <w:start w:val="1"/>
      <w:numFmt w:val="lowerRoman"/>
      <w:lvlText w:val="%6."/>
      <w:lvlJc w:val="right"/>
      <w:pPr>
        <w:ind w:left="4320" w:hanging="180"/>
      </w:pPr>
    </w:lvl>
    <w:lvl w:ilvl="6" w:tplc="C61E247A">
      <w:start w:val="1"/>
      <w:numFmt w:val="decimal"/>
      <w:lvlText w:val="%7."/>
      <w:lvlJc w:val="left"/>
      <w:pPr>
        <w:ind w:left="5040" w:hanging="360"/>
      </w:pPr>
    </w:lvl>
    <w:lvl w:ilvl="7" w:tplc="B226DCFC">
      <w:start w:val="1"/>
      <w:numFmt w:val="lowerLetter"/>
      <w:lvlText w:val="%8."/>
      <w:lvlJc w:val="left"/>
      <w:pPr>
        <w:ind w:left="5760" w:hanging="360"/>
      </w:pPr>
    </w:lvl>
    <w:lvl w:ilvl="8" w:tplc="47FE2B1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2F2A3F"/>
    <w:multiLevelType w:val="hybridMultilevel"/>
    <w:tmpl w:val="FBFA6FD0"/>
    <w:lvl w:ilvl="0" w:tplc="0809000F">
      <w:start w:val="1"/>
      <w:numFmt w:val="decimal"/>
      <w:lvlText w:val="%1."/>
      <w:lvlJc w:val="left"/>
      <w:pPr>
        <w:ind w:left="829" w:hanging="360"/>
      </w:pPr>
    </w:lvl>
    <w:lvl w:ilvl="1" w:tplc="08090019" w:tentative="1">
      <w:start w:val="1"/>
      <w:numFmt w:val="lowerLetter"/>
      <w:lvlText w:val="%2."/>
      <w:lvlJc w:val="left"/>
      <w:pPr>
        <w:ind w:left="1549" w:hanging="360"/>
      </w:pPr>
    </w:lvl>
    <w:lvl w:ilvl="2" w:tplc="0809001B" w:tentative="1">
      <w:start w:val="1"/>
      <w:numFmt w:val="lowerRoman"/>
      <w:lvlText w:val="%3."/>
      <w:lvlJc w:val="right"/>
      <w:pPr>
        <w:ind w:left="2269" w:hanging="180"/>
      </w:pPr>
    </w:lvl>
    <w:lvl w:ilvl="3" w:tplc="0809000F" w:tentative="1">
      <w:start w:val="1"/>
      <w:numFmt w:val="decimal"/>
      <w:lvlText w:val="%4."/>
      <w:lvlJc w:val="left"/>
      <w:pPr>
        <w:ind w:left="2989" w:hanging="360"/>
      </w:pPr>
    </w:lvl>
    <w:lvl w:ilvl="4" w:tplc="08090019" w:tentative="1">
      <w:start w:val="1"/>
      <w:numFmt w:val="lowerLetter"/>
      <w:lvlText w:val="%5."/>
      <w:lvlJc w:val="left"/>
      <w:pPr>
        <w:ind w:left="3709" w:hanging="360"/>
      </w:pPr>
    </w:lvl>
    <w:lvl w:ilvl="5" w:tplc="0809001B" w:tentative="1">
      <w:start w:val="1"/>
      <w:numFmt w:val="lowerRoman"/>
      <w:lvlText w:val="%6."/>
      <w:lvlJc w:val="right"/>
      <w:pPr>
        <w:ind w:left="4429" w:hanging="180"/>
      </w:pPr>
    </w:lvl>
    <w:lvl w:ilvl="6" w:tplc="0809000F" w:tentative="1">
      <w:start w:val="1"/>
      <w:numFmt w:val="decimal"/>
      <w:lvlText w:val="%7."/>
      <w:lvlJc w:val="left"/>
      <w:pPr>
        <w:ind w:left="5149" w:hanging="360"/>
      </w:pPr>
    </w:lvl>
    <w:lvl w:ilvl="7" w:tplc="08090019" w:tentative="1">
      <w:start w:val="1"/>
      <w:numFmt w:val="lowerLetter"/>
      <w:lvlText w:val="%8."/>
      <w:lvlJc w:val="left"/>
      <w:pPr>
        <w:ind w:left="5869" w:hanging="360"/>
      </w:pPr>
    </w:lvl>
    <w:lvl w:ilvl="8" w:tplc="0809001B" w:tentative="1">
      <w:start w:val="1"/>
      <w:numFmt w:val="lowerRoman"/>
      <w:lvlText w:val="%9."/>
      <w:lvlJc w:val="right"/>
      <w:pPr>
        <w:ind w:left="6589" w:hanging="180"/>
      </w:pPr>
    </w:lvl>
  </w:abstractNum>
  <w:abstractNum w:abstractNumId="8" w15:restartNumberingAfterBreak="0">
    <w:nsid w:val="7AD51648"/>
    <w:multiLevelType w:val="hybridMultilevel"/>
    <w:tmpl w:val="152453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7"/>
  </w:num>
  <w:num w:numId="5">
    <w:abstractNumId w:val="4"/>
  </w:num>
  <w:num w:numId="6">
    <w:abstractNumId w:val="3"/>
  </w:num>
  <w:num w:numId="7">
    <w:abstractNumId w:val="0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ocumentProtection w:edit="forms" w:enforcement="1" w:cryptProviderType="rsaAES" w:cryptAlgorithmClass="hash" w:cryptAlgorithmType="typeAny" w:cryptAlgorithmSid="14" w:cryptSpinCount="100000" w:hash="MDUJ/J1yeNnpx8yj/pod8Kptcz+kamWJ7HvUZG1pIBy8MCJpp7bEdO6t0pq+4fW0pBtA24BJIgjSHNVBQ8ptzQ==" w:salt="DQeQvW2Cobq2Qx+ZifQch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jAwNTKzMDEwNjFR0lEKTi0uzszPAykwrAUAdV2SUCwAAAA="/>
  </w:docVars>
  <w:rsids>
    <w:rsidRoot w:val="00860D5D"/>
    <w:rsid w:val="00004A15"/>
    <w:rsid w:val="00006A4B"/>
    <w:rsid w:val="00012DD7"/>
    <w:rsid w:val="00015EC2"/>
    <w:rsid w:val="00020ADF"/>
    <w:rsid w:val="00071144"/>
    <w:rsid w:val="000C78CA"/>
    <w:rsid w:val="0014753A"/>
    <w:rsid w:val="001A0B5B"/>
    <w:rsid w:val="001B157B"/>
    <w:rsid w:val="001C489F"/>
    <w:rsid w:val="001E0339"/>
    <w:rsid w:val="002359BE"/>
    <w:rsid w:val="00261E8F"/>
    <w:rsid w:val="00285D5B"/>
    <w:rsid w:val="00295AB1"/>
    <w:rsid w:val="002C7406"/>
    <w:rsid w:val="002D3848"/>
    <w:rsid w:val="002E00F2"/>
    <w:rsid w:val="002E4C72"/>
    <w:rsid w:val="003231A8"/>
    <w:rsid w:val="00336606"/>
    <w:rsid w:val="0034048B"/>
    <w:rsid w:val="003C5B72"/>
    <w:rsid w:val="003E02C2"/>
    <w:rsid w:val="003E4F28"/>
    <w:rsid w:val="00440051"/>
    <w:rsid w:val="00445140"/>
    <w:rsid w:val="0045365F"/>
    <w:rsid w:val="00472579"/>
    <w:rsid w:val="004D0223"/>
    <w:rsid w:val="0051387A"/>
    <w:rsid w:val="005614DE"/>
    <w:rsid w:val="005734A8"/>
    <w:rsid w:val="005D1B09"/>
    <w:rsid w:val="005F7D4B"/>
    <w:rsid w:val="0063750E"/>
    <w:rsid w:val="00652FB6"/>
    <w:rsid w:val="006571FB"/>
    <w:rsid w:val="006C27DB"/>
    <w:rsid w:val="006D4151"/>
    <w:rsid w:val="006E569A"/>
    <w:rsid w:val="00713A7F"/>
    <w:rsid w:val="00725018"/>
    <w:rsid w:val="0079071D"/>
    <w:rsid w:val="00793508"/>
    <w:rsid w:val="0081746C"/>
    <w:rsid w:val="008570D0"/>
    <w:rsid w:val="00860D5D"/>
    <w:rsid w:val="008977AF"/>
    <w:rsid w:val="008A4ED9"/>
    <w:rsid w:val="008B2200"/>
    <w:rsid w:val="008F4348"/>
    <w:rsid w:val="0096461B"/>
    <w:rsid w:val="009901FE"/>
    <w:rsid w:val="00997C53"/>
    <w:rsid w:val="009F56E5"/>
    <w:rsid w:val="00A152A8"/>
    <w:rsid w:val="00A21E6F"/>
    <w:rsid w:val="00A21F4B"/>
    <w:rsid w:val="00A47FCB"/>
    <w:rsid w:val="00AA7258"/>
    <w:rsid w:val="00AC3BC9"/>
    <w:rsid w:val="00AC5917"/>
    <w:rsid w:val="00AD1D1E"/>
    <w:rsid w:val="00B51246"/>
    <w:rsid w:val="00B55DF7"/>
    <w:rsid w:val="00B64A36"/>
    <w:rsid w:val="00B8688C"/>
    <w:rsid w:val="00BC5E08"/>
    <w:rsid w:val="00BD0107"/>
    <w:rsid w:val="00BF059E"/>
    <w:rsid w:val="00C049C9"/>
    <w:rsid w:val="00C14647"/>
    <w:rsid w:val="00C32C8E"/>
    <w:rsid w:val="00C40D78"/>
    <w:rsid w:val="00C645FD"/>
    <w:rsid w:val="00C66323"/>
    <w:rsid w:val="00C75772"/>
    <w:rsid w:val="00C95113"/>
    <w:rsid w:val="00CB3FD0"/>
    <w:rsid w:val="00CC3382"/>
    <w:rsid w:val="00D40250"/>
    <w:rsid w:val="00DB24E1"/>
    <w:rsid w:val="00DC3E04"/>
    <w:rsid w:val="00DD782D"/>
    <w:rsid w:val="00E15023"/>
    <w:rsid w:val="00E24C6C"/>
    <w:rsid w:val="00E42E26"/>
    <w:rsid w:val="00E56967"/>
    <w:rsid w:val="00E93D96"/>
    <w:rsid w:val="00EA42A8"/>
    <w:rsid w:val="00ED0B1B"/>
    <w:rsid w:val="00F11092"/>
    <w:rsid w:val="00F50D73"/>
    <w:rsid w:val="00F568E3"/>
    <w:rsid w:val="00F62926"/>
    <w:rsid w:val="00F814DD"/>
    <w:rsid w:val="00FA7D5B"/>
    <w:rsid w:val="00FB6A51"/>
    <w:rsid w:val="00FB7A55"/>
    <w:rsid w:val="023AA934"/>
    <w:rsid w:val="08030903"/>
    <w:rsid w:val="111224BD"/>
    <w:rsid w:val="11805152"/>
    <w:rsid w:val="1C60B661"/>
    <w:rsid w:val="1DBF0B1E"/>
    <w:rsid w:val="1F154865"/>
    <w:rsid w:val="229FEFDB"/>
    <w:rsid w:val="25A357C2"/>
    <w:rsid w:val="2C547276"/>
    <w:rsid w:val="2DA4E6F7"/>
    <w:rsid w:val="3361EF4B"/>
    <w:rsid w:val="35D6515D"/>
    <w:rsid w:val="52FAFE69"/>
    <w:rsid w:val="54E64E59"/>
    <w:rsid w:val="5DCDAC15"/>
    <w:rsid w:val="6083D110"/>
    <w:rsid w:val="61DBCBF8"/>
    <w:rsid w:val="637DCA43"/>
    <w:rsid w:val="6C2CC363"/>
    <w:rsid w:val="6E21BE2D"/>
    <w:rsid w:val="793E9133"/>
    <w:rsid w:val="7F864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DD3B25"/>
  <w15:docId w15:val="{D21A5E86-F826-324B-9AD7-751DDBF4A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D5D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B55DF7"/>
    <w:pPr>
      <w:widowControl w:val="0"/>
      <w:autoSpaceDE w:val="0"/>
      <w:autoSpaceDN w:val="0"/>
      <w:spacing w:before="75"/>
      <w:ind w:left="109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B55DF7"/>
    <w:pPr>
      <w:widowControl w:val="0"/>
      <w:autoSpaceDE w:val="0"/>
      <w:autoSpaceDN w:val="0"/>
      <w:ind w:left="109"/>
      <w:outlineLvl w:val="1"/>
    </w:pPr>
    <w:rPr>
      <w:rFonts w:ascii="Calibri" w:eastAsia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60D5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AU" w:eastAsia="en-AU"/>
    </w:rPr>
  </w:style>
  <w:style w:type="character" w:customStyle="1" w:styleId="TitleChar">
    <w:name w:val="Title Char"/>
    <w:basedOn w:val="DefaultParagraphFont"/>
    <w:link w:val="Title"/>
    <w:uiPriority w:val="10"/>
    <w:rsid w:val="00860D5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B55DF7"/>
    <w:rPr>
      <w:rFonts w:ascii="Calibri" w:eastAsia="Calibri" w:hAnsi="Calibri" w:cs="Calibri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55DF7"/>
    <w:rPr>
      <w:rFonts w:ascii="Calibri" w:eastAsia="Calibri" w:hAnsi="Calibri" w:cs="Calibri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55DF7"/>
    <w:pPr>
      <w:widowControl w:val="0"/>
      <w:autoSpaceDE w:val="0"/>
      <w:autoSpaceDN w:val="0"/>
      <w:spacing w:before="1"/>
    </w:pPr>
    <w:rPr>
      <w:rFonts w:ascii="Calibri" w:eastAsia="Calibri" w:hAnsi="Calibri" w:cs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55DF7"/>
    <w:rPr>
      <w:rFonts w:ascii="Calibri" w:eastAsia="Calibri" w:hAnsi="Calibri" w:cs="Calibri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B55DF7"/>
    <w:pPr>
      <w:widowControl w:val="0"/>
      <w:autoSpaceDE w:val="0"/>
      <w:autoSpaceDN w:val="0"/>
      <w:spacing w:before="1"/>
      <w:ind w:left="829" w:hanging="361"/>
    </w:pPr>
    <w:rPr>
      <w:rFonts w:ascii="Calibri" w:eastAsia="Calibri" w:hAnsi="Calibri" w:cs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B55DF7"/>
    <w:pPr>
      <w:widowControl w:val="0"/>
      <w:autoSpaceDE w:val="0"/>
      <w:autoSpaceDN w:val="0"/>
      <w:spacing w:before="1" w:line="247" w:lineRule="exact"/>
      <w:ind w:left="110"/>
    </w:pPr>
    <w:rPr>
      <w:rFonts w:ascii="Calibri" w:eastAsia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55DF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5D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DF7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5D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DF7"/>
    <w:rPr>
      <w:rFonts w:eastAsiaTheme="minorEastAsia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CC3382"/>
  </w:style>
  <w:style w:type="character" w:styleId="PlaceholderText">
    <w:name w:val="Placeholder Text"/>
    <w:basedOn w:val="DefaultParagraphFont"/>
    <w:uiPriority w:val="99"/>
    <w:semiHidden/>
    <w:rsid w:val="00020AD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711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ards@kodaly.org.au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01718-E8B2-4635-9302-50C769F1F59E}"/>
      </w:docPartPr>
      <w:docPartBody>
        <w:p w:rsidR="009C7353" w:rsidRDefault="009E5482">
          <w:r w:rsidRPr="00E7533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A9B49-2247-4A9A-9037-F71677529734}"/>
      </w:docPartPr>
      <w:docPartBody>
        <w:p w:rsidR="009C7353" w:rsidRDefault="009E5482">
          <w:r w:rsidRPr="00E7533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5482"/>
    <w:rsid w:val="004626BD"/>
    <w:rsid w:val="00593A01"/>
    <w:rsid w:val="009C7353"/>
    <w:rsid w:val="009E5482"/>
    <w:rsid w:val="00AD02B9"/>
    <w:rsid w:val="00FE3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548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09</Words>
  <Characters>5164</Characters>
  <Application>Microsoft Office Word</Application>
  <DocSecurity>0</DocSecurity>
  <Lines>9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3</CharactersWithSpaces>
  <SharedDoc>false</SharedDoc>
  <HLinks>
    <vt:vector size="6" baseType="variant">
      <vt:variant>
        <vt:i4>5767213</vt:i4>
      </vt:variant>
      <vt:variant>
        <vt:i4>0</vt:i4>
      </vt:variant>
      <vt:variant>
        <vt:i4>0</vt:i4>
      </vt:variant>
      <vt:variant>
        <vt:i4>5</vt:i4>
      </vt:variant>
      <vt:variant>
        <vt:lpwstr>mailto:awards@kodaly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</dc:creator>
  <cp:lastModifiedBy>Jason Goopy</cp:lastModifiedBy>
  <cp:revision>6</cp:revision>
  <dcterms:created xsi:type="dcterms:W3CDTF">2021-12-18T02:09:00Z</dcterms:created>
  <dcterms:modified xsi:type="dcterms:W3CDTF">2021-12-18T14:20:00Z</dcterms:modified>
</cp:coreProperties>
</file>